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Theme="majorEastAsia" w:hAnsi="Arial" w:cs="Arial"/>
          <w:bCs/>
          <w:color w:val="006FB5"/>
          <w:sz w:val="24"/>
          <w:szCs w:val="24"/>
        </w:rPr>
        <w:id w:val="1312295113"/>
        <w:placeholder>
          <w:docPart w:val="28DCA9998BCF47A7A3F5269C82AA9229"/>
        </w:placeholder>
      </w:sdtPr>
      <w:sdtEndPr>
        <w:rPr>
          <w:b/>
          <w:bCs w:val="0"/>
          <w:color w:val="0070C0"/>
          <w:sz w:val="44"/>
          <w:szCs w:val="44"/>
        </w:rPr>
      </w:sdtEndPr>
      <w:sdtContent>
        <w:p w14:paraId="2E4D54C4" w14:textId="386C4743" w:rsidR="009326BC" w:rsidRPr="0004568A" w:rsidRDefault="00AF423D" w:rsidP="008F7039">
          <w:pPr>
            <w:keepNext/>
            <w:keepLines/>
            <w:spacing w:before="120" w:after="360" w:line="360" w:lineRule="auto"/>
            <w:jc w:val="center"/>
            <w:outlineLvl w:val="0"/>
            <w:rPr>
              <w:rFonts w:ascii="Arial" w:eastAsiaTheme="majorEastAsia" w:hAnsi="Arial" w:cs="Arial"/>
              <w:b/>
              <w:bCs/>
              <w:color w:val="0070C0"/>
              <w:sz w:val="44"/>
              <w:szCs w:val="44"/>
            </w:rPr>
          </w:pPr>
          <w:r w:rsidRPr="0004568A">
            <w:rPr>
              <w:rFonts w:ascii="Arial" w:eastAsiaTheme="majorEastAsia" w:hAnsi="Arial" w:cs="Arial"/>
              <w:b/>
              <w:noProof/>
              <w:color w:val="0070C0"/>
              <w:sz w:val="44"/>
              <w:szCs w:val="44"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0B3937D" wp14:editId="2CF69794">
                    <wp:simplePos x="0" y="0"/>
                    <wp:positionH relativeFrom="column">
                      <wp:posOffset>-477520</wp:posOffset>
                    </wp:positionH>
                    <wp:positionV relativeFrom="paragraph">
                      <wp:posOffset>499745</wp:posOffset>
                    </wp:positionV>
                    <wp:extent cx="7563485" cy="147955"/>
                    <wp:effectExtent l="0" t="0" r="18415" b="23495"/>
                    <wp:wrapNone/>
                    <wp:docPr id="2" name="Rectangle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63485" cy="147955"/>
                            </a:xfrm>
                            <a:prstGeom prst="rect">
                              <a:avLst/>
                            </a:prstGeom>
                            <a:solidFill>
                              <a:srgbClr val="FFC000"/>
                            </a:solidFill>
                            <a:ln w="12700" cap="flat" cmpd="sng" algn="ctr">
                              <a:solidFill>
                                <a:srgbClr val="FFCC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17B5D3DA" id="Rectangle 2" o:spid="_x0000_s1026" style="position:absolute;margin-left:-37.6pt;margin-top:39.35pt;width:595.55pt;height:11.6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" fillcolor="#ffc000" strokecolor="#fc0" strokeweight="1pt"/>
                </w:pict>
              </mc:Fallback>
            </mc:AlternateContent>
          </w:r>
          <w:r w:rsidR="2BCB86E0" w:rsidRPr="0004568A">
            <w:rPr>
              <w:rFonts w:ascii="Arial" w:eastAsiaTheme="majorEastAsia" w:hAnsi="Arial" w:cs="Arial"/>
              <w:b/>
              <w:bCs/>
              <w:color w:val="006FB5"/>
              <w:sz w:val="44"/>
              <w:szCs w:val="44"/>
            </w:rPr>
            <w:t>Volunteer F</w:t>
          </w:r>
          <w:r w:rsidR="50C916DA" w:rsidRPr="0004568A">
            <w:rPr>
              <w:rFonts w:ascii="Arial" w:eastAsiaTheme="majorEastAsia" w:hAnsi="Arial" w:cs="Arial"/>
              <w:b/>
              <w:bCs/>
              <w:color w:val="006FB5"/>
              <w:sz w:val="44"/>
              <w:szCs w:val="44"/>
            </w:rPr>
            <w:t xml:space="preserve">irst </w:t>
          </w:r>
          <w:r w:rsidR="2BCB86E0" w:rsidRPr="0004568A">
            <w:rPr>
              <w:rFonts w:ascii="Arial" w:eastAsiaTheme="majorEastAsia" w:hAnsi="Arial" w:cs="Arial"/>
              <w:b/>
              <w:bCs/>
              <w:color w:val="006FB5"/>
              <w:sz w:val="44"/>
              <w:szCs w:val="44"/>
            </w:rPr>
            <w:t>Nations</w:t>
          </w:r>
          <w:r w:rsidR="50C916DA" w:rsidRPr="0004568A">
            <w:rPr>
              <w:rFonts w:ascii="Arial" w:eastAsiaTheme="majorEastAsia" w:hAnsi="Arial" w:cs="Arial"/>
              <w:b/>
              <w:bCs/>
              <w:color w:val="006FB5"/>
              <w:sz w:val="44"/>
              <w:szCs w:val="44"/>
            </w:rPr>
            <w:t xml:space="preserve"> </w:t>
          </w:r>
          <w:r w:rsidR="33BF8EF2" w:rsidRPr="0004568A">
            <w:rPr>
              <w:rFonts w:ascii="Arial" w:eastAsiaTheme="majorEastAsia" w:hAnsi="Arial" w:cs="Arial"/>
              <w:b/>
              <w:bCs/>
              <w:color w:val="006FB5"/>
              <w:sz w:val="44"/>
              <w:szCs w:val="44"/>
            </w:rPr>
            <w:t>Advisory Group Member</w:t>
          </w:r>
        </w:p>
      </w:sdtContent>
    </w:sdt>
    <w:p w14:paraId="67B9AEF4" w14:textId="555341AA" w:rsidR="009D2186" w:rsidRDefault="00801705" w:rsidP="00650F58">
      <w:pPr>
        <w:tabs>
          <w:tab w:val="left" w:pos="2745"/>
        </w:tabs>
        <w:spacing w:line="360" w:lineRule="auto"/>
        <w:jc w:val="center"/>
      </w:pPr>
      <w:r w:rsidRPr="009B3D96">
        <w:rPr>
          <w:noProof/>
          <w:sz w:val="28"/>
          <w:szCs w:val="28"/>
        </w:rPr>
        <w:drawing>
          <wp:anchor distT="0" distB="0" distL="114300" distR="114300" simplePos="0" relativeHeight="251658241" behindDoc="1" locked="0" layoutInCell="1" allowOverlap="1" wp14:anchorId="78CB26DD" wp14:editId="17003032">
            <wp:simplePos x="0" y="0"/>
            <wp:positionH relativeFrom="column">
              <wp:posOffset>-209550</wp:posOffset>
            </wp:positionH>
            <wp:positionV relativeFrom="paragraph">
              <wp:posOffset>203200</wp:posOffset>
            </wp:positionV>
            <wp:extent cx="2476500" cy="2472055"/>
            <wp:effectExtent l="0" t="0" r="0" b="4445"/>
            <wp:wrapTight wrapText="bothSides">
              <wp:wrapPolygon edited="0">
                <wp:start x="0" y="0"/>
                <wp:lineTo x="0" y="21472"/>
                <wp:lineTo x="21434" y="21472"/>
                <wp:lineTo x="2143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912E5" w14:textId="77777777" w:rsidR="00690259" w:rsidRDefault="00690259" w:rsidP="00ED355B">
      <w:pPr>
        <w:rPr>
          <w:sz w:val="32"/>
          <w:szCs w:val="32"/>
        </w:rPr>
      </w:pPr>
    </w:p>
    <w:p w14:paraId="36D187F1" w14:textId="1CE81A63" w:rsidR="00ED355B" w:rsidRPr="009B3D96" w:rsidRDefault="007D529F" w:rsidP="00ED355B">
      <w:pPr>
        <w:rPr>
          <w:sz w:val="32"/>
          <w:szCs w:val="32"/>
        </w:rPr>
      </w:pPr>
      <w:r w:rsidRPr="009B3D96">
        <w:rPr>
          <w:sz w:val="32"/>
          <w:szCs w:val="32"/>
        </w:rPr>
        <w:t>RIAC</w:t>
      </w:r>
      <w:r w:rsidR="00ED355B" w:rsidRPr="009B3D96">
        <w:rPr>
          <w:sz w:val="32"/>
          <w:szCs w:val="32"/>
        </w:rPr>
        <w:t xml:space="preserve"> recognise a professional commitment </w:t>
      </w:r>
      <w:r w:rsidRPr="009B3D96">
        <w:rPr>
          <w:sz w:val="32"/>
          <w:szCs w:val="32"/>
        </w:rPr>
        <w:t>as allies of</w:t>
      </w:r>
      <w:r w:rsidR="00ED355B" w:rsidRPr="009B3D96">
        <w:rPr>
          <w:sz w:val="32"/>
          <w:szCs w:val="32"/>
        </w:rPr>
        <w:t xml:space="preserve"> Aboriginal and/or Torres Strait Islander People and communities.</w:t>
      </w:r>
    </w:p>
    <w:p w14:paraId="5383E646" w14:textId="0D2ED467" w:rsidR="00672B89" w:rsidRDefault="00672B89" w:rsidP="00ED355B">
      <w:pPr>
        <w:rPr>
          <w:color w:val="424242"/>
          <w:sz w:val="24"/>
          <w:szCs w:val="24"/>
          <w:shd w:val="clear" w:color="auto" w:fill="FFFFFF"/>
        </w:rPr>
      </w:pPr>
    </w:p>
    <w:p w14:paraId="77DC0E19" w14:textId="046582F5" w:rsidR="00672B89" w:rsidRDefault="00672B89" w:rsidP="00ED355B">
      <w:pPr>
        <w:rPr>
          <w:color w:val="424242"/>
          <w:sz w:val="24"/>
          <w:szCs w:val="24"/>
          <w:shd w:val="clear" w:color="auto" w:fill="FFFFFF"/>
        </w:rPr>
      </w:pPr>
    </w:p>
    <w:p w14:paraId="3248D6B4" w14:textId="112739CC" w:rsidR="00513198" w:rsidRDefault="00513198" w:rsidP="00ED355B">
      <w:pPr>
        <w:rPr>
          <w:color w:val="424242"/>
          <w:sz w:val="32"/>
          <w:szCs w:val="32"/>
          <w:shd w:val="clear" w:color="auto" w:fill="FFFFFF"/>
        </w:rPr>
      </w:pPr>
    </w:p>
    <w:p w14:paraId="706EC87C" w14:textId="2A1FE441" w:rsidR="00801705" w:rsidRDefault="00801705" w:rsidP="00ED355B">
      <w:pPr>
        <w:rPr>
          <w:color w:val="424242"/>
          <w:sz w:val="32"/>
          <w:szCs w:val="32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497AC9C7" wp14:editId="613D45B0">
            <wp:simplePos x="0" y="0"/>
            <wp:positionH relativeFrom="column">
              <wp:posOffset>-208915</wp:posOffset>
            </wp:positionH>
            <wp:positionV relativeFrom="paragraph">
              <wp:posOffset>464185</wp:posOffset>
            </wp:positionV>
            <wp:extent cx="2476500" cy="1392555"/>
            <wp:effectExtent l="0" t="0" r="0" b="0"/>
            <wp:wrapThrough wrapText="bothSides">
              <wp:wrapPolygon edited="0">
                <wp:start x="0" y="0"/>
                <wp:lineTo x="0" y="21275"/>
                <wp:lineTo x="21434" y="21275"/>
                <wp:lineTo x="21434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392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F169B5" w14:textId="3B21528C" w:rsidR="00A8188A" w:rsidRPr="00690259" w:rsidRDefault="00ED355B" w:rsidP="00ED355B">
      <w:pPr>
        <w:rPr>
          <w:color w:val="424242"/>
          <w:sz w:val="32"/>
          <w:szCs w:val="32"/>
          <w:shd w:val="clear" w:color="auto" w:fill="FFFFFF"/>
        </w:rPr>
      </w:pPr>
      <w:r w:rsidRPr="007F2F69">
        <w:rPr>
          <w:color w:val="424242"/>
          <w:sz w:val="32"/>
          <w:szCs w:val="32"/>
          <w:shd w:val="clear" w:color="auto" w:fill="FFFFFF"/>
        </w:rPr>
        <w:t xml:space="preserve">RIAC supports </w:t>
      </w:r>
      <w:r w:rsidR="002160DA" w:rsidRPr="007F2F69">
        <w:rPr>
          <w:color w:val="424242"/>
          <w:sz w:val="32"/>
          <w:szCs w:val="32"/>
          <w:shd w:val="clear" w:color="auto" w:fill="FFFFFF"/>
        </w:rPr>
        <w:t>that our</w:t>
      </w:r>
      <w:r w:rsidRPr="007F2F69">
        <w:rPr>
          <w:color w:val="424242"/>
          <w:sz w:val="32"/>
          <w:szCs w:val="32"/>
          <w:shd w:val="clear" w:color="auto" w:fill="FFFFFF"/>
        </w:rPr>
        <w:t xml:space="preserve"> First Nations peoples</w:t>
      </w:r>
      <w:r w:rsidR="002160DA" w:rsidRPr="007F2F69">
        <w:rPr>
          <w:color w:val="424242"/>
          <w:sz w:val="32"/>
          <w:szCs w:val="32"/>
          <w:shd w:val="clear" w:color="auto" w:fill="FFFFFF"/>
        </w:rPr>
        <w:t xml:space="preserve"> are seen</w:t>
      </w:r>
      <w:r w:rsidRPr="007F2F69">
        <w:rPr>
          <w:color w:val="424242"/>
          <w:sz w:val="32"/>
          <w:szCs w:val="32"/>
          <w:shd w:val="clear" w:color="auto" w:fill="FFFFFF"/>
        </w:rPr>
        <w:t xml:space="preserve"> in our country’s history and ensuring that Aboriginal and/or Torres Strait Islander voices are </w:t>
      </w:r>
      <w:r w:rsidR="002160DA" w:rsidRPr="007F2F69">
        <w:rPr>
          <w:color w:val="424242"/>
          <w:sz w:val="32"/>
          <w:szCs w:val="32"/>
          <w:shd w:val="clear" w:color="auto" w:fill="FFFFFF"/>
        </w:rPr>
        <w:t>heard</w:t>
      </w:r>
      <w:r w:rsidRPr="007F2F69">
        <w:rPr>
          <w:color w:val="424242"/>
          <w:sz w:val="32"/>
          <w:szCs w:val="32"/>
          <w:shd w:val="clear" w:color="auto" w:fill="FFFFFF"/>
        </w:rPr>
        <w:t xml:space="preserve"> in any discussions about recognition and reconciliation. </w:t>
      </w:r>
    </w:p>
    <w:p w14:paraId="6255896C" w14:textId="1CC680F6" w:rsidR="00A8188A" w:rsidRDefault="00A8188A" w:rsidP="00ED355B">
      <w:pPr>
        <w:rPr>
          <w:color w:val="484848"/>
          <w:sz w:val="32"/>
          <w:szCs w:val="32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8243" behindDoc="0" locked="0" layoutInCell="1" allowOverlap="1" wp14:anchorId="0322C98B" wp14:editId="7DD1AA27">
            <wp:simplePos x="0" y="0"/>
            <wp:positionH relativeFrom="column">
              <wp:posOffset>-152400</wp:posOffset>
            </wp:positionH>
            <wp:positionV relativeFrom="paragraph">
              <wp:posOffset>213360</wp:posOffset>
            </wp:positionV>
            <wp:extent cx="2419350" cy="1751965"/>
            <wp:effectExtent l="0" t="0" r="0" b="635"/>
            <wp:wrapThrough wrapText="bothSides">
              <wp:wrapPolygon edited="0">
                <wp:start x="0" y="0"/>
                <wp:lineTo x="0" y="21373"/>
                <wp:lineTo x="21430" y="21373"/>
                <wp:lineTo x="21430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175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4E2E652" w14:textId="54C57AE9" w:rsidR="00ED355B" w:rsidRPr="002D2819" w:rsidRDefault="00ED355B" w:rsidP="00ED355B">
      <w:pPr>
        <w:rPr>
          <w:color w:val="484848"/>
          <w:sz w:val="32"/>
          <w:szCs w:val="32"/>
        </w:rPr>
      </w:pPr>
      <w:r w:rsidRPr="002D2819">
        <w:rPr>
          <w:color w:val="484848"/>
          <w:sz w:val="32"/>
          <w:szCs w:val="32"/>
          <w:shd w:val="clear" w:color="auto" w:fill="FFFFFF"/>
        </w:rPr>
        <w:t xml:space="preserve">Our Aboriginal and/or Torres Strait Islander Advisory Group is a group of advocates and First Nations People with an interest in promoting the </w:t>
      </w:r>
      <w:r w:rsidR="00237831" w:rsidRPr="002D2819">
        <w:rPr>
          <w:color w:val="484848"/>
          <w:sz w:val="32"/>
          <w:szCs w:val="32"/>
          <w:shd w:val="clear" w:color="auto" w:fill="FFFFFF"/>
        </w:rPr>
        <w:t>H</w:t>
      </w:r>
      <w:r w:rsidRPr="002D2819">
        <w:rPr>
          <w:color w:val="484848"/>
          <w:sz w:val="32"/>
          <w:szCs w:val="32"/>
          <w:shd w:val="clear" w:color="auto" w:fill="FFFFFF"/>
        </w:rPr>
        <w:t xml:space="preserve">uman </w:t>
      </w:r>
      <w:r w:rsidR="00237831" w:rsidRPr="002D2819">
        <w:rPr>
          <w:color w:val="484848"/>
          <w:sz w:val="32"/>
          <w:szCs w:val="32"/>
          <w:shd w:val="clear" w:color="auto" w:fill="FFFFFF"/>
        </w:rPr>
        <w:t>R</w:t>
      </w:r>
      <w:r w:rsidRPr="002D2819">
        <w:rPr>
          <w:color w:val="484848"/>
          <w:sz w:val="32"/>
          <w:szCs w:val="32"/>
          <w:shd w:val="clear" w:color="auto" w:fill="FFFFFF"/>
        </w:rPr>
        <w:t>ights of Aboriginal and/or Torres Strait Islander People with disability</w:t>
      </w:r>
      <w:r w:rsidR="7EF72754" w:rsidRPr="002D2819">
        <w:rPr>
          <w:color w:val="484848"/>
          <w:sz w:val="32"/>
          <w:szCs w:val="32"/>
        </w:rPr>
        <w:t>.</w:t>
      </w:r>
    </w:p>
    <w:p w14:paraId="26532EDF" w14:textId="77777777" w:rsidR="00A8188A" w:rsidRDefault="00A8188A" w:rsidP="00ED355B">
      <w:pPr>
        <w:rPr>
          <w:color w:val="424242"/>
          <w:sz w:val="24"/>
          <w:szCs w:val="24"/>
          <w:shd w:val="clear" w:color="auto" w:fill="FFFFFF"/>
        </w:rPr>
      </w:pPr>
    </w:p>
    <w:p w14:paraId="2920287A" w14:textId="67543AFB" w:rsidR="00A8188A" w:rsidRDefault="00A8188A" w:rsidP="00ED355B">
      <w:pPr>
        <w:rPr>
          <w:color w:val="424242"/>
          <w:sz w:val="24"/>
          <w:szCs w:val="24"/>
          <w:shd w:val="clear" w:color="auto" w:fill="FFFFFF"/>
        </w:rPr>
      </w:pPr>
    </w:p>
    <w:p w14:paraId="7FAAA1F7" w14:textId="2E3A6878" w:rsidR="00ED355B" w:rsidRPr="00B26D0D" w:rsidRDefault="00B26D0D" w:rsidP="00ED355B">
      <w:pPr>
        <w:rPr>
          <w:color w:val="424242"/>
          <w:sz w:val="32"/>
          <w:szCs w:val="32"/>
          <w:shd w:val="clear" w:color="auto" w:fill="FFFFFF"/>
        </w:rPr>
      </w:pPr>
      <w:r w:rsidRPr="00B26D0D">
        <w:rPr>
          <w:noProof/>
          <w:sz w:val="28"/>
          <w:szCs w:val="28"/>
        </w:rPr>
        <w:drawing>
          <wp:anchor distT="0" distB="0" distL="114300" distR="114300" simplePos="0" relativeHeight="251658244" behindDoc="0" locked="0" layoutInCell="1" allowOverlap="1" wp14:anchorId="2851D83C" wp14:editId="7F54A5C6">
            <wp:simplePos x="0" y="0"/>
            <wp:positionH relativeFrom="column">
              <wp:posOffset>0</wp:posOffset>
            </wp:positionH>
            <wp:positionV relativeFrom="paragraph">
              <wp:posOffset>37465</wp:posOffset>
            </wp:positionV>
            <wp:extent cx="2672715" cy="2047875"/>
            <wp:effectExtent l="0" t="0" r="0" b="9525"/>
            <wp:wrapThrough wrapText="bothSides">
              <wp:wrapPolygon edited="0">
                <wp:start x="0" y="0"/>
                <wp:lineTo x="0" y="21500"/>
                <wp:lineTo x="21400" y="21500"/>
                <wp:lineTo x="21400" y="0"/>
                <wp:lineTo x="0" y="0"/>
              </wp:wrapPolygon>
            </wp:wrapThrough>
            <wp:docPr id="7" name="Picture 7" descr="How to Give Effective Feedback at 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w to Give Effective Feedback at Work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71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2001" w:rsidRPr="00B26D0D">
        <w:rPr>
          <w:color w:val="424242"/>
          <w:sz w:val="32"/>
          <w:szCs w:val="32"/>
          <w:shd w:val="clear" w:color="auto" w:fill="FFFFFF"/>
        </w:rPr>
        <w:t>RIAC’s</w:t>
      </w:r>
      <w:r w:rsidR="00ED355B" w:rsidRPr="00B26D0D">
        <w:rPr>
          <w:color w:val="424242"/>
          <w:sz w:val="32"/>
          <w:szCs w:val="32"/>
          <w:shd w:val="clear" w:color="auto" w:fill="FFFFFF"/>
        </w:rPr>
        <w:t xml:space="preserve"> First Nations Advisory Group is an external group that </w:t>
      </w:r>
      <w:r w:rsidR="00A02001" w:rsidRPr="00B26D0D">
        <w:rPr>
          <w:color w:val="424242"/>
          <w:sz w:val="32"/>
          <w:szCs w:val="32"/>
          <w:shd w:val="clear" w:color="auto" w:fill="FFFFFF"/>
        </w:rPr>
        <w:t xml:space="preserve">guides RIAC, gives us advice and feedback on our </w:t>
      </w:r>
      <w:r w:rsidR="00ED355B" w:rsidRPr="00B26D0D">
        <w:rPr>
          <w:color w:val="424242"/>
          <w:sz w:val="32"/>
          <w:szCs w:val="32"/>
          <w:shd w:val="clear" w:color="auto" w:fill="FFFFFF"/>
        </w:rPr>
        <w:t xml:space="preserve">Aboriginal and/or Torres Strait Islander resources, </w:t>
      </w:r>
      <w:r w:rsidR="00A02001" w:rsidRPr="00B26D0D">
        <w:rPr>
          <w:color w:val="424242"/>
          <w:sz w:val="32"/>
          <w:szCs w:val="32"/>
          <w:shd w:val="clear" w:color="auto" w:fill="FFFFFF"/>
        </w:rPr>
        <w:t xml:space="preserve">the way that we </w:t>
      </w:r>
      <w:r w:rsidR="00713A98" w:rsidRPr="00B26D0D">
        <w:rPr>
          <w:color w:val="424242"/>
          <w:sz w:val="32"/>
          <w:szCs w:val="32"/>
          <w:shd w:val="clear" w:color="auto" w:fill="FFFFFF"/>
        </w:rPr>
        <w:t>provide services</w:t>
      </w:r>
      <w:r w:rsidR="00ED355B" w:rsidRPr="00B26D0D">
        <w:rPr>
          <w:color w:val="424242"/>
          <w:sz w:val="32"/>
          <w:szCs w:val="32"/>
          <w:shd w:val="clear" w:color="auto" w:fill="FFFFFF"/>
        </w:rPr>
        <w:t xml:space="preserve"> </w:t>
      </w:r>
      <w:r w:rsidR="00713A98" w:rsidRPr="00B26D0D">
        <w:rPr>
          <w:color w:val="424242"/>
          <w:sz w:val="32"/>
          <w:szCs w:val="32"/>
          <w:shd w:val="clear" w:color="auto" w:fill="FFFFFF"/>
        </w:rPr>
        <w:t>and our</w:t>
      </w:r>
      <w:r w:rsidR="00ED355B" w:rsidRPr="00B26D0D">
        <w:rPr>
          <w:color w:val="424242"/>
          <w:sz w:val="32"/>
          <w:szCs w:val="32"/>
          <w:shd w:val="clear" w:color="auto" w:fill="FFFFFF"/>
        </w:rPr>
        <w:t xml:space="preserve"> polic</w:t>
      </w:r>
      <w:r w:rsidR="00713A98" w:rsidRPr="00B26D0D">
        <w:rPr>
          <w:color w:val="424242"/>
          <w:sz w:val="32"/>
          <w:szCs w:val="32"/>
          <w:shd w:val="clear" w:color="auto" w:fill="FFFFFF"/>
        </w:rPr>
        <w:t>ies</w:t>
      </w:r>
      <w:r w:rsidR="00ED355B" w:rsidRPr="00B26D0D">
        <w:rPr>
          <w:color w:val="424242"/>
          <w:sz w:val="32"/>
          <w:szCs w:val="32"/>
          <w:shd w:val="clear" w:color="auto" w:fill="FFFFFF"/>
        </w:rPr>
        <w:t xml:space="preserve"> and procedures</w:t>
      </w:r>
      <w:r w:rsidR="00713A98" w:rsidRPr="00B26D0D">
        <w:rPr>
          <w:color w:val="424242"/>
          <w:sz w:val="32"/>
          <w:szCs w:val="32"/>
          <w:shd w:val="clear" w:color="auto" w:fill="FFFFFF"/>
        </w:rPr>
        <w:t>. We would also love you</w:t>
      </w:r>
      <w:r w:rsidR="0004568A">
        <w:rPr>
          <w:color w:val="424242"/>
          <w:sz w:val="32"/>
          <w:szCs w:val="32"/>
          <w:shd w:val="clear" w:color="auto" w:fill="FFFFFF"/>
        </w:rPr>
        <w:t>r</w:t>
      </w:r>
      <w:r w:rsidR="00713A98" w:rsidRPr="00B26D0D">
        <w:rPr>
          <w:color w:val="424242"/>
          <w:sz w:val="32"/>
          <w:szCs w:val="32"/>
          <w:shd w:val="clear" w:color="auto" w:fill="FFFFFF"/>
        </w:rPr>
        <w:t xml:space="preserve"> expert advice on</w:t>
      </w:r>
      <w:r w:rsidR="00ED355B" w:rsidRPr="00B26D0D">
        <w:rPr>
          <w:color w:val="424242"/>
          <w:sz w:val="32"/>
          <w:szCs w:val="32"/>
          <w:shd w:val="clear" w:color="auto" w:fill="FFFFFF"/>
        </w:rPr>
        <w:t xml:space="preserve"> </w:t>
      </w:r>
      <w:r w:rsidR="00713A98" w:rsidRPr="00B26D0D">
        <w:rPr>
          <w:color w:val="424242"/>
          <w:sz w:val="32"/>
          <w:szCs w:val="32"/>
          <w:shd w:val="clear" w:color="auto" w:fill="FFFFFF"/>
        </w:rPr>
        <w:t xml:space="preserve">how we go about </w:t>
      </w:r>
      <w:r w:rsidRPr="00B26D0D">
        <w:rPr>
          <w:color w:val="424242"/>
          <w:sz w:val="32"/>
          <w:szCs w:val="32"/>
          <w:shd w:val="clear" w:color="auto" w:fill="FFFFFF"/>
        </w:rPr>
        <w:t>working with community and</w:t>
      </w:r>
      <w:r w:rsidR="00ED355B" w:rsidRPr="00B26D0D">
        <w:rPr>
          <w:color w:val="424242"/>
          <w:sz w:val="32"/>
          <w:szCs w:val="32"/>
          <w:shd w:val="clear" w:color="auto" w:fill="FFFFFF"/>
        </w:rPr>
        <w:t xml:space="preserve"> </w:t>
      </w:r>
      <w:r w:rsidRPr="00B26D0D">
        <w:rPr>
          <w:color w:val="424242"/>
          <w:sz w:val="32"/>
          <w:szCs w:val="32"/>
          <w:shd w:val="clear" w:color="auto" w:fill="FFFFFF"/>
        </w:rPr>
        <w:t>reconciliation.</w:t>
      </w:r>
    </w:p>
    <w:p w14:paraId="52375EB0" w14:textId="597E0554" w:rsidR="008A01B2" w:rsidRPr="00330C51" w:rsidRDefault="008A01B2" w:rsidP="00ED355B">
      <w:pPr>
        <w:rPr>
          <w:sz w:val="24"/>
          <w:szCs w:val="24"/>
        </w:rPr>
      </w:pPr>
    </w:p>
    <w:p w14:paraId="680D68BE" w14:textId="5019AAE7" w:rsidR="002A7050" w:rsidRDefault="00690259" w:rsidP="002A7050">
      <w:pPr>
        <w:jc w:val="center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66" behindDoc="0" locked="0" layoutInCell="1" allowOverlap="1" wp14:anchorId="4F1B8F11" wp14:editId="2B7475D6">
            <wp:simplePos x="0" y="0"/>
            <wp:positionH relativeFrom="column">
              <wp:posOffset>-200025</wp:posOffset>
            </wp:positionH>
            <wp:positionV relativeFrom="paragraph">
              <wp:posOffset>464820</wp:posOffset>
            </wp:positionV>
            <wp:extent cx="2686050" cy="1298575"/>
            <wp:effectExtent l="0" t="0" r="0" b="0"/>
            <wp:wrapThrough wrapText="bothSides">
              <wp:wrapPolygon edited="0">
                <wp:start x="0" y="0"/>
                <wp:lineTo x="0" y="21230"/>
                <wp:lineTo x="21447" y="21230"/>
                <wp:lineTo x="21447" y="0"/>
                <wp:lineTo x="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6BA993E" w14:textId="37AFEF0B" w:rsidR="00690259" w:rsidRDefault="00ED355B" w:rsidP="00ED355B">
      <w:pPr>
        <w:rPr>
          <w:sz w:val="32"/>
          <w:szCs w:val="32"/>
        </w:rPr>
      </w:pPr>
      <w:r w:rsidRPr="003E20A8">
        <w:rPr>
          <w:sz w:val="32"/>
          <w:szCs w:val="32"/>
        </w:rPr>
        <w:t xml:space="preserve">Our First Nations Advisory Group </w:t>
      </w:r>
      <w:commentRangeStart w:id="0"/>
      <w:r w:rsidRPr="003E20A8">
        <w:rPr>
          <w:sz w:val="32"/>
          <w:szCs w:val="32"/>
        </w:rPr>
        <w:t>will</w:t>
      </w:r>
      <w:commentRangeEnd w:id="0"/>
      <w:r w:rsidR="006D6DB7">
        <w:rPr>
          <w:rStyle w:val="CommentReference"/>
        </w:rPr>
        <w:commentReference w:id="0"/>
      </w:r>
      <w:r w:rsidRPr="003E20A8">
        <w:rPr>
          <w:sz w:val="32"/>
          <w:szCs w:val="32"/>
        </w:rPr>
        <w:t xml:space="preserve"> </w:t>
      </w:r>
      <w:r w:rsidR="001359B6">
        <w:rPr>
          <w:sz w:val="32"/>
          <w:szCs w:val="32"/>
        </w:rPr>
        <w:t xml:space="preserve">be </w:t>
      </w:r>
      <w:r w:rsidRPr="003E20A8">
        <w:rPr>
          <w:sz w:val="32"/>
          <w:szCs w:val="32"/>
        </w:rPr>
        <w:t xml:space="preserve">made up of Aboriginal and/or Torres Strait Islander community members </w:t>
      </w:r>
      <w:commentRangeStart w:id="1"/>
      <w:r w:rsidR="00FF1BD0">
        <w:rPr>
          <w:sz w:val="32"/>
          <w:szCs w:val="32"/>
        </w:rPr>
        <w:t>and all</w:t>
      </w:r>
      <w:r w:rsidR="007E2AE2">
        <w:rPr>
          <w:sz w:val="32"/>
          <w:szCs w:val="32"/>
        </w:rPr>
        <w:t xml:space="preserve">ies </w:t>
      </w:r>
      <w:commentRangeEnd w:id="1"/>
      <w:r w:rsidR="007E2AE2">
        <w:rPr>
          <w:rStyle w:val="CommentReference"/>
        </w:rPr>
        <w:commentReference w:id="1"/>
      </w:r>
      <w:r w:rsidRPr="003E20A8">
        <w:rPr>
          <w:sz w:val="32"/>
          <w:szCs w:val="32"/>
        </w:rPr>
        <w:t>from across RIAC’s funded areas within Victoria a</w:t>
      </w:r>
      <w:r w:rsidR="003E20A8" w:rsidRPr="003E20A8">
        <w:rPr>
          <w:sz w:val="32"/>
          <w:szCs w:val="32"/>
        </w:rPr>
        <w:t>s well as</w:t>
      </w:r>
      <w:r w:rsidRPr="003E20A8">
        <w:rPr>
          <w:sz w:val="32"/>
          <w:szCs w:val="32"/>
        </w:rPr>
        <w:t xml:space="preserve"> RIAC’s staff members</w:t>
      </w:r>
    </w:p>
    <w:p w14:paraId="0209EC31" w14:textId="5859113B" w:rsidR="00ED355B" w:rsidRPr="00690259" w:rsidRDefault="00ED355B" w:rsidP="00ED355B">
      <w:pPr>
        <w:rPr>
          <w:sz w:val="32"/>
          <w:szCs w:val="32"/>
        </w:rPr>
      </w:pPr>
    </w:p>
    <w:p w14:paraId="49426893" w14:textId="6BF6DE92" w:rsidR="00690259" w:rsidRDefault="006857D1" w:rsidP="00ED355B">
      <w:pPr>
        <w:rPr>
          <w:rFonts w:cstheme="minorHAnsi"/>
          <w:sz w:val="32"/>
          <w:szCs w:val="32"/>
        </w:rPr>
      </w:pPr>
      <w:r w:rsidRPr="006857D1">
        <w:rPr>
          <w:rFonts w:cstheme="minorHAnsi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0314" behindDoc="0" locked="0" layoutInCell="1" allowOverlap="1" wp14:anchorId="32B454F8" wp14:editId="4B03015C">
                <wp:simplePos x="0" y="0"/>
                <wp:positionH relativeFrom="column">
                  <wp:posOffset>-157800</wp:posOffset>
                </wp:positionH>
                <wp:positionV relativeFrom="paragraph">
                  <wp:posOffset>201519</wp:posOffset>
                </wp:positionV>
                <wp:extent cx="1121410" cy="1390650"/>
                <wp:effectExtent l="0" t="0" r="254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141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A258EA" w14:textId="71C7B8C2" w:rsidR="006857D1" w:rsidRDefault="006857D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07CF98" wp14:editId="2BB44605">
                                  <wp:extent cx="1084052" cy="1321653"/>
                                  <wp:effectExtent l="0" t="0" r="1905" b="0"/>
                                  <wp:docPr id="9" name="Picture 9" descr="A person wearing glasses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9" descr="A person wearing glasses&#10;&#10;Description automatically generated with medium confidence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4590" cy="13345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B454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2.45pt;margin-top:15.85pt;width:88.3pt;height:109.5pt;z-index:25166031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" stroked="f">
                <v:textbox>
                  <w:txbxContent>
                    <w:p w14:paraId="4EA258EA" w14:textId="71C7B8C2" w:rsidR="006857D1" w:rsidRDefault="006857D1">
                      <w:r>
                        <w:rPr>
                          <w:noProof/>
                        </w:rPr>
                        <w:drawing>
                          <wp:inline distT="0" distB="0" distL="0" distR="0" wp14:anchorId="1607CF98" wp14:editId="2BB44605">
                            <wp:extent cx="1084052" cy="1321653"/>
                            <wp:effectExtent l="0" t="0" r="1905" b="0"/>
                            <wp:docPr id="9" name="Picture 9" descr="A person wearing glasses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9" descr="A person wearing glasses&#10;&#10;Description automatically generated with medium confidence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4590" cy="13345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FDAEDF8" w14:textId="478541F1" w:rsidR="00690259" w:rsidRDefault="006857D1" w:rsidP="0048163B">
      <w:pPr>
        <w:ind w:left="3750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The </w:t>
      </w:r>
      <w:r w:rsidR="0037623F">
        <w:rPr>
          <w:rFonts w:cstheme="minorHAnsi"/>
          <w:sz w:val="32"/>
          <w:szCs w:val="32"/>
        </w:rPr>
        <w:t xml:space="preserve">First </w:t>
      </w:r>
      <w:r w:rsidR="0048163B">
        <w:rPr>
          <w:rFonts w:cstheme="minorHAnsi"/>
          <w:sz w:val="32"/>
          <w:szCs w:val="32"/>
        </w:rPr>
        <w:t>Nations</w:t>
      </w:r>
      <w:r w:rsidR="0037623F">
        <w:rPr>
          <w:rFonts w:cstheme="minorHAnsi"/>
          <w:sz w:val="32"/>
          <w:szCs w:val="32"/>
        </w:rPr>
        <w:t xml:space="preserve"> Advisory </w:t>
      </w:r>
      <w:r w:rsidR="0048163B">
        <w:rPr>
          <w:rFonts w:cstheme="minorHAnsi"/>
          <w:sz w:val="32"/>
          <w:szCs w:val="32"/>
        </w:rPr>
        <w:t>group will report to                                the Operations Manager.</w:t>
      </w:r>
    </w:p>
    <w:p w14:paraId="2AA2BF9C" w14:textId="3AD598FC" w:rsidR="00ED355B" w:rsidRPr="003F3F6E" w:rsidRDefault="00ED355B" w:rsidP="006857D1">
      <w:pPr>
        <w:ind w:left="720" w:firstLine="720"/>
        <w:rPr>
          <w:rFonts w:cstheme="minorHAnsi"/>
          <w:sz w:val="32"/>
          <w:szCs w:val="32"/>
        </w:rPr>
      </w:pPr>
    </w:p>
    <w:p w14:paraId="062B1388" w14:textId="77777777" w:rsidR="00ED355B" w:rsidRDefault="00ED355B" w:rsidP="00ED355B">
      <w:pPr>
        <w:rPr>
          <w:rFonts w:cstheme="minorHAnsi"/>
          <w:sz w:val="24"/>
          <w:szCs w:val="24"/>
        </w:rPr>
      </w:pPr>
    </w:p>
    <w:p w14:paraId="03B91AB2" w14:textId="4995125A" w:rsidR="00FB68FB" w:rsidRDefault="00FB68FB" w:rsidP="00ED355B">
      <w:pPr>
        <w:rPr>
          <w:rFonts w:cstheme="minorHAnsi"/>
          <w:sz w:val="24"/>
          <w:szCs w:val="24"/>
        </w:rPr>
      </w:pPr>
    </w:p>
    <w:p w14:paraId="4454A4CB" w14:textId="77777777" w:rsidR="00FB68FB" w:rsidRDefault="00FB68FB" w:rsidP="00ED355B">
      <w:pPr>
        <w:rPr>
          <w:rFonts w:cstheme="minorHAnsi"/>
          <w:sz w:val="24"/>
          <w:szCs w:val="24"/>
        </w:rPr>
      </w:pPr>
    </w:p>
    <w:p w14:paraId="2EDA8866" w14:textId="3DFA19E9" w:rsidR="00FB68FB" w:rsidRDefault="00FB68FB" w:rsidP="00ED355B">
      <w:pPr>
        <w:rPr>
          <w:rFonts w:cstheme="minorHAnsi"/>
          <w:sz w:val="24"/>
          <w:szCs w:val="24"/>
        </w:rPr>
      </w:pPr>
    </w:p>
    <w:p w14:paraId="409D804A" w14:textId="613E3A9C" w:rsidR="00ED355B" w:rsidRPr="002677DC" w:rsidRDefault="00EA5BEF" w:rsidP="00ED355B">
      <w:pPr>
        <w:rPr>
          <w:rFonts w:cstheme="minorHAnsi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6" behindDoc="0" locked="0" layoutInCell="1" allowOverlap="1" wp14:anchorId="50029BD8" wp14:editId="3464AC10">
            <wp:simplePos x="0" y="0"/>
            <wp:positionH relativeFrom="column">
              <wp:posOffset>0</wp:posOffset>
            </wp:positionH>
            <wp:positionV relativeFrom="paragraph">
              <wp:posOffset>415290</wp:posOffset>
            </wp:positionV>
            <wp:extent cx="2343150" cy="1712595"/>
            <wp:effectExtent l="0" t="0" r="0" b="1905"/>
            <wp:wrapThrough wrapText="bothSides">
              <wp:wrapPolygon edited="0">
                <wp:start x="0" y="0"/>
                <wp:lineTo x="0" y="21384"/>
                <wp:lineTo x="21424" y="21384"/>
                <wp:lineTo x="21424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77DC" w:rsidRPr="002677DC">
        <w:rPr>
          <w:rFonts w:cstheme="minorHAnsi"/>
          <w:b/>
          <w:bCs/>
          <w:sz w:val="32"/>
          <w:szCs w:val="32"/>
        </w:rPr>
        <w:t>What you need to do:</w:t>
      </w:r>
    </w:p>
    <w:p w14:paraId="3D15A5C5" w14:textId="6AECD9A7" w:rsidR="00B14779" w:rsidRPr="005E16E7" w:rsidRDefault="00362B82" w:rsidP="005E16E7">
      <w:pPr>
        <w:pStyle w:val="ListParagraph"/>
        <w:spacing w:after="160" w:line="259" w:lineRule="auto"/>
        <w:rPr>
          <w:sz w:val="32"/>
          <w:szCs w:val="32"/>
        </w:rPr>
      </w:pPr>
      <w:r w:rsidRPr="005E16E7">
        <w:rPr>
          <w:sz w:val="32"/>
          <w:szCs w:val="32"/>
        </w:rPr>
        <w:t>An induction workshop</w:t>
      </w:r>
      <w:r w:rsidR="000B7DCA" w:rsidRPr="005E16E7">
        <w:rPr>
          <w:sz w:val="32"/>
          <w:szCs w:val="32"/>
        </w:rPr>
        <w:t xml:space="preserve"> which will tell you about </w:t>
      </w:r>
      <w:r w:rsidR="00ED355B" w:rsidRPr="005E16E7">
        <w:rPr>
          <w:sz w:val="32"/>
          <w:szCs w:val="32"/>
        </w:rPr>
        <w:t>the role of the First Nations Advisory Group</w:t>
      </w:r>
      <w:r w:rsidR="00FE6DE3">
        <w:rPr>
          <w:sz w:val="32"/>
          <w:szCs w:val="32"/>
        </w:rPr>
        <w:t xml:space="preserve"> </w:t>
      </w:r>
    </w:p>
    <w:p w14:paraId="3496EE15" w14:textId="601D6BF5" w:rsidR="001170F5" w:rsidRDefault="001170F5" w:rsidP="000B7DCA">
      <w:pPr>
        <w:pStyle w:val="ListParagraph"/>
        <w:spacing w:after="160" w:line="259" w:lineRule="auto"/>
        <w:rPr>
          <w:sz w:val="32"/>
          <w:szCs w:val="32"/>
        </w:rPr>
      </w:pPr>
    </w:p>
    <w:p w14:paraId="17AF28E9" w14:textId="7849C000" w:rsidR="001170F5" w:rsidRDefault="001170F5" w:rsidP="000B7DCA">
      <w:pPr>
        <w:pStyle w:val="ListParagraph"/>
        <w:spacing w:after="160" w:line="259" w:lineRule="auto"/>
        <w:rPr>
          <w:sz w:val="32"/>
          <w:szCs w:val="32"/>
        </w:rPr>
      </w:pPr>
    </w:p>
    <w:p w14:paraId="4E8CBD2C" w14:textId="49B89189" w:rsidR="001170F5" w:rsidRDefault="001170F5" w:rsidP="000B7DCA">
      <w:pPr>
        <w:pStyle w:val="ListParagraph"/>
        <w:spacing w:after="160" w:line="259" w:lineRule="auto"/>
        <w:rPr>
          <w:sz w:val="32"/>
          <w:szCs w:val="32"/>
        </w:rPr>
      </w:pPr>
    </w:p>
    <w:p w14:paraId="6E2AFE5E" w14:textId="2AA0E537" w:rsidR="001170F5" w:rsidRDefault="001170F5" w:rsidP="000B7DCA">
      <w:pPr>
        <w:pStyle w:val="ListParagraph"/>
        <w:spacing w:after="160" w:line="259" w:lineRule="auto"/>
        <w:rPr>
          <w:sz w:val="32"/>
          <w:szCs w:val="32"/>
        </w:rPr>
      </w:pPr>
    </w:p>
    <w:p w14:paraId="30CB08A2" w14:textId="77777777" w:rsidR="00690259" w:rsidRDefault="00690259" w:rsidP="000B7DCA">
      <w:pPr>
        <w:pStyle w:val="ListParagraph"/>
        <w:spacing w:after="160" w:line="259" w:lineRule="auto"/>
        <w:rPr>
          <w:sz w:val="32"/>
          <w:szCs w:val="32"/>
        </w:rPr>
      </w:pPr>
    </w:p>
    <w:p w14:paraId="22823058" w14:textId="77777777" w:rsidR="00690259" w:rsidRDefault="00690259" w:rsidP="000B7DCA">
      <w:pPr>
        <w:pStyle w:val="ListParagraph"/>
        <w:spacing w:after="160" w:line="259" w:lineRule="auto"/>
        <w:rPr>
          <w:sz w:val="32"/>
          <w:szCs w:val="32"/>
        </w:rPr>
      </w:pPr>
    </w:p>
    <w:p w14:paraId="28B22A20" w14:textId="28A73D1F" w:rsidR="00424BD0" w:rsidRDefault="00424BD0" w:rsidP="000B7DCA">
      <w:pPr>
        <w:pStyle w:val="ListParagraph"/>
        <w:spacing w:after="160" w:line="259" w:lineRule="auto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7" behindDoc="0" locked="0" layoutInCell="1" allowOverlap="1" wp14:anchorId="7FA230EC" wp14:editId="49CD60AE">
            <wp:simplePos x="0" y="0"/>
            <wp:positionH relativeFrom="column">
              <wp:posOffset>0</wp:posOffset>
            </wp:positionH>
            <wp:positionV relativeFrom="paragraph">
              <wp:posOffset>196215</wp:posOffset>
            </wp:positionV>
            <wp:extent cx="2343150" cy="1591310"/>
            <wp:effectExtent l="0" t="0" r="0" b="8890"/>
            <wp:wrapThrough wrapText="bothSides">
              <wp:wrapPolygon edited="0">
                <wp:start x="0" y="0"/>
                <wp:lineTo x="0" y="21462"/>
                <wp:lineTo x="21424" y="21462"/>
                <wp:lineTo x="21424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55EC75" w14:textId="138F6DA5" w:rsidR="00ED355B" w:rsidRPr="005E16E7" w:rsidRDefault="00250788" w:rsidP="000B7DCA">
      <w:pPr>
        <w:pStyle w:val="ListParagraph"/>
        <w:spacing w:after="160" w:line="259" w:lineRule="auto"/>
        <w:rPr>
          <w:sz w:val="32"/>
          <w:szCs w:val="32"/>
        </w:rPr>
      </w:pPr>
      <w:r>
        <w:rPr>
          <w:sz w:val="32"/>
          <w:szCs w:val="32"/>
        </w:rPr>
        <w:t xml:space="preserve">Learn about </w:t>
      </w:r>
      <w:r w:rsidR="00ED355B" w:rsidRPr="005E16E7">
        <w:rPr>
          <w:sz w:val="32"/>
          <w:szCs w:val="32"/>
        </w:rPr>
        <w:t>RIAC’s Code of Conduct</w:t>
      </w:r>
    </w:p>
    <w:p w14:paraId="6DFA11FF" w14:textId="77777777" w:rsidR="00424BD0" w:rsidRDefault="00424BD0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3BCD1694" w14:textId="77777777" w:rsidR="00424BD0" w:rsidRDefault="00424BD0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726AEE9F" w14:textId="77777777" w:rsidR="00424BD0" w:rsidRDefault="00424BD0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48EE3622" w14:textId="77777777" w:rsidR="00424BD0" w:rsidRDefault="00424BD0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07F7FC1F" w14:textId="77777777" w:rsidR="00424BD0" w:rsidRDefault="00424BD0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45DD0132" w14:textId="77777777" w:rsidR="00E764E3" w:rsidRDefault="00E764E3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234099F9" w14:textId="647FF15F" w:rsidR="000469B6" w:rsidRDefault="000469B6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53C6E867" w14:textId="3815819E" w:rsidR="00514DFB" w:rsidRDefault="00514DFB" w:rsidP="00B14779">
      <w:pPr>
        <w:pStyle w:val="ListParagraph"/>
        <w:spacing w:after="160" w:line="259" w:lineRule="auto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8" behindDoc="1" locked="0" layoutInCell="1" allowOverlap="1" wp14:anchorId="6BFFA8ED" wp14:editId="08D7D344">
            <wp:simplePos x="0" y="0"/>
            <wp:positionH relativeFrom="column">
              <wp:posOffset>180975</wp:posOffset>
            </wp:positionH>
            <wp:positionV relativeFrom="paragraph">
              <wp:posOffset>140970</wp:posOffset>
            </wp:positionV>
            <wp:extent cx="1981200" cy="1817370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60EB03" w14:textId="08E43CBF" w:rsidR="00B14779" w:rsidRPr="005E16E7" w:rsidRDefault="00250788" w:rsidP="00B14779">
      <w:pPr>
        <w:pStyle w:val="ListParagraph"/>
        <w:spacing w:after="160" w:line="259" w:lineRule="auto"/>
        <w:rPr>
          <w:sz w:val="32"/>
          <w:szCs w:val="32"/>
        </w:rPr>
      </w:pPr>
      <w:r>
        <w:rPr>
          <w:sz w:val="32"/>
          <w:szCs w:val="32"/>
        </w:rPr>
        <w:t xml:space="preserve">Know our </w:t>
      </w:r>
      <w:r w:rsidR="00B14779" w:rsidRPr="005E16E7">
        <w:rPr>
          <w:sz w:val="32"/>
          <w:szCs w:val="32"/>
        </w:rPr>
        <w:t>Policies and procedures</w:t>
      </w:r>
    </w:p>
    <w:p w14:paraId="442642C2" w14:textId="7EA3E66A" w:rsidR="000469B6" w:rsidRDefault="000469B6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3239366D" w14:textId="77777777" w:rsidR="000469B6" w:rsidRDefault="000469B6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3C61B70E" w14:textId="21D30C4A" w:rsidR="000469B6" w:rsidRDefault="000469B6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3B4746D3" w14:textId="77777777" w:rsidR="000469B6" w:rsidRDefault="000469B6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778D4383" w14:textId="5C49DB96" w:rsidR="000469B6" w:rsidRDefault="000469B6" w:rsidP="00B14779">
      <w:pPr>
        <w:pStyle w:val="ListParagraph"/>
        <w:spacing w:after="160" w:line="259" w:lineRule="auto"/>
        <w:rPr>
          <w:sz w:val="32"/>
          <w:szCs w:val="32"/>
        </w:rPr>
      </w:pPr>
    </w:p>
    <w:p w14:paraId="75AFEA51" w14:textId="77777777" w:rsidR="00690259" w:rsidRDefault="00690259" w:rsidP="001018E3">
      <w:pPr>
        <w:spacing w:after="160" w:line="259" w:lineRule="auto"/>
        <w:rPr>
          <w:sz w:val="32"/>
          <w:szCs w:val="32"/>
        </w:rPr>
      </w:pPr>
    </w:p>
    <w:p w14:paraId="09CF9508" w14:textId="77777777" w:rsidR="00690259" w:rsidRDefault="00690259" w:rsidP="001018E3">
      <w:pPr>
        <w:spacing w:after="160" w:line="259" w:lineRule="auto"/>
        <w:rPr>
          <w:sz w:val="32"/>
          <w:szCs w:val="32"/>
        </w:rPr>
      </w:pPr>
    </w:p>
    <w:p w14:paraId="1FB0879F" w14:textId="77777777" w:rsidR="00690259" w:rsidRDefault="00690259" w:rsidP="001018E3">
      <w:pPr>
        <w:spacing w:after="160" w:line="259" w:lineRule="auto"/>
        <w:rPr>
          <w:sz w:val="32"/>
          <w:szCs w:val="32"/>
        </w:rPr>
      </w:pPr>
    </w:p>
    <w:p w14:paraId="53AF0612" w14:textId="7B950A13" w:rsidR="000469B6" w:rsidRPr="001018E3" w:rsidRDefault="001018E3" w:rsidP="001018E3">
      <w:pPr>
        <w:spacing w:after="160" w:line="259" w:lineRule="auto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9" behindDoc="0" locked="0" layoutInCell="1" allowOverlap="1" wp14:anchorId="4B9BBB39" wp14:editId="3372A3F2">
            <wp:simplePos x="0" y="0"/>
            <wp:positionH relativeFrom="column">
              <wp:posOffset>57150</wp:posOffset>
            </wp:positionH>
            <wp:positionV relativeFrom="paragraph">
              <wp:posOffset>373380</wp:posOffset>
            </wp:positionV>
            <wp:extent cx="2152650" cy="1390015"/>
            <wp:effectExtent l="0" t="0" r="0" b="635"/>
            <wp:wrapThrough wrapText="bothSides">
              <wp:wrapPolygon edited="0">
                <wp:start x="0" y="0"/>
                <wp:lineTo x="0" y="21314"/>
                <wp:lineTo x="21409" y="21314"/>
                <wp:lineTo x="21409" y="0"/>
                <wp:lineTo x="0" y="0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569E60" w14:textId="5BB93B8C" w:rsidR="00ED355B" w:rsidRPr="005E16E7" w:rsidRDefault="00FE6DE3" w:rsidP="00B14779">
      <w:pPr>
        <w:pStyle w:val="ListParagraph"/>
        <w:spacing w:after="160" w:line="259" w:lineRule="auto"/>
        <w:rPr>
          <w:sz w:val="32"/>
          <w:szCs w:val="32"/>
        </w:rPr>
      </w:pPr>
      <w:r>
        <w:rPr>
          <w:sz w:val="32"/>
          <w:szCs w:val="32"/>
        </w:rPr>
        <w:t xml:space="preserve">Be </w:t>
      </w:r>
      <w:r w:rsidR="009E0491">
        <w:rPr>
          <w:sz w:val="32"/>
          <w:szCs w:val="32"/>
        </w:rPr>
        <w:t xml:space="preserve">present at </w:t>
      </w:r>
      <w:r w:rsidR="001018E3">
        <w:rPr>
          <w:sz w:val="32"/>
          <w:szCs w:val="32"/>
        </w:rPr>
        <w:t>all</w:t>
      </w:r>
      <w:r w:rsidR="00B14779" w:rsidRPr="005E16E7">
        <w:rPr>
          <w:sz w:val="32"/>
          <w:szCs w:val="32"/>
        </w:rPr>
        <w:t xml:space="preserve"> the</w:t>
      </w:r>
      <w:r w:rsidR="00ED355B" w:rsidRPr="005E16E7">
        <w:rPr>
          <w:sz w:val="32"/>
          <w:szCs w:val="32"/>
        </w:rPr>
        <w:t xml:space="preserve"> meetings of the First Nations Advisory</w:t>
      </w:r>
      <w:r w:rsidR="005E16E7">
        <w:rPr>
          <w:sz w:val="32"/>
          <w:szCs w:val="32"/>
        </w:rPr>
        <w:t xml:space="preserve"> </w:t>
      </w:r>
      <w:r w:rsidR="00ED355B" w:rsidRPr="005E16E7">
        <w:rPr>
          <w:sz w:val="32"/>
          <w:szCs w:val="32"/>
        </w:rPr>
        <w:t>Group</w:t>
      </w:r>
      <w:r w:rsidR="009E0491">
        <w:rPr>
          <w:sz w:val="32"/>
          <w:szCs w:val="32"/>
        </w:rPr>
        <w:t xml:space="preserve"> and on time</w:t>
      </w:r>
    </w:p>
    <w:p w14:paraId="541B390F" w14:textId="51112EA4" w:rsidR="001018E3" w:rsidRDefault="001018E3" w:rsidP="001170F5">
      <w:pPr>
        <w:spacing w:after="160" w:line="259" w:lineRule="auto"/>
        <w:rPr>
          <w:rFonts w:cstheme="minorHAnsi"/>
          <w:sz w:val="32"/>
          <w:szCs w:val="32"/>
        </w:rPr>
      </w:pPr>
    </w:p>
    <w:p w14:paraId="6840DE2E" w14:textId="4BE5F564" w:rsidR="001018E3" w:rsidRDefault="001018E3" w:rsidP="001170F5">
      <w:pPr>
        <w:spacing w:after="160" w:line="259" w:lineRule="auto"/>
        <w:rPr>
          <w:rFonts w:cstheme="minorHAnsi"/>
          <w:sz w:val="32"/>
          <w:szCs w:val="32"/>
        </w:rPr>
      </w:pPr>
    </w:p>
    <w:p w14:paraId="594E2111" w14:textId="2DF9DBC2" w:rsidR="001018E3" w:rsidRDefault="001018E3" w:rsidP="001170F5">
      <w:pPr>
        <w:spacing w:after="160" w:line="259" w:lineRule="auto"/>
        <w:rPr>
          <w:rFonts w:cstheme="minorHAnsi"/>
          <w:sz w:val="32"/>
          <w:szCs w:val="32"/>
        </w:rPr>
      </w:pPr>
    </w:p>
    <w:p w14:paraId="5EB48217" w14:textId="77777777" w:rsidR="00690259" w:rsidRDefault="00690259" w:rsidP="001170F5">
      <w:pPr>
        <w:spacing w:after="160" w:line="259" w:lineRule="auto"/>
        <w:rPr>
          <w:rFonts w:cstheme="minorHAnsi"/>
          <w:sz w:val="32"/>
          <w:szCs w:val="32"/>
        </w:rPr>
      </w:pPr>
    </w:p>
    <w:p w14:paraId="1B683533" w14:textId="77777777" w:rsidR="00690259" w:rsidRDefault="00690259" w:rsidP="001170F5">
      <w:pPr>
        <w:spacing w:after="160" w:line="259" w:lineRule="auto"/>
        <w:rPr>
          <w:rFonts w:cstheme="minorHAnsi"/>
          <w:sz w:val="32"/>
          <w:szCs w:val="32"/>
        </w:rPr>
      </w:pPr>
    </w:p>
    <w:p w14:paraId="719D08C0" w14:textId="6020F92A" w:rsidR="00514DFB" w:rsidRDefault="00514DFB" w:rsidP="001170F5">
      <w:pPr>
        <w:spacing w:after="160" w:line="259" w:lineRule="auto"/>
        <w:rPr>
          <w:rFonts w:cstheme="minorHAnsi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50" behindDoc="0" locked="0" layoutInCell="1" allowOverlap="1" wp14:anchorId="266A8A14" wp14:editId="62BCB16C">
            <wp:simplePos x="0" y="0"/>
            <wp:positionH relativeFrom="column">
              <wp:posOffset>0</wp:posOffset>
            </wp:positionH>
            <wp:positionV relativeFrom="paragraph">
              <wp:posOffset>96520</wp:posOffset>
            </wp:positionV>
            <wp:extent cx="2209800" cy="1700530"/>
            <wp:effectExtent l="0" t="0" r="0" b="0"/>
            <wp:wrapThrough wrapText="bothSides">
              <wp:wrapPolygon edited="0">
                <wp:start x="0" y="0"/>
                <wp:lineTo x="0" y="21294"/>
                <wp:lineTo x="21414" y="21294"/>
                <wp:lineTo x="21414" y="0"/>
                <wp:lineTo x="0" y="0"/>
              </wp:wrapPolygon>
            </wp:wrapThrough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067828" w14:textId="1652624B" w:rsidR="00ED355B" w:rsidRPr="001170F5" w:rsidRDefault="00514DFB" w:rsidP="001170F5">
      <w:pPr>
        <w:spacing w:after="160" w:line="259" w:lineRule="auto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W</w:t>
      </w:r>
      <w:r w:rsidR="00ED355B" w:rsidRPr="001170F5">
        <w:rPr>
          <w:rFonts w:cstheme="minorHAnsi"/>
          <w:sz w:val="32"/>
          <w:szCs w:val="32"/>
        </w:rPr>
        <w:t xml:space="preserve">ork with other members </w:t>
      </w:r>
      <w:r w:rsidR="00B14779" w:rsidRPr="001170F5">
        <w:rPr>
          <w:rFonts w:cstheme="minorHAnsi"/>
          <w:sz w:val="32"/>
          <w:szCs w:val="32"/>
        </w:rPr>
        <w:t>to achieve goals</w:t>
      </w:r>
    </w:p>
    <w:p w14:paraId="1E88BB79" w14:textId="62079E66" w:rsidR="00514DFB" w:rsidRDefault="00514DFB" w:rsidP="001170F5">
      <w:pPr>
        <w:spacing w:after="160" w:line="259" w:lineRule="auto"/>
        <w:rPr>
          <w:rFonts w:cstheme="minorHAnsi"/>
          <w:sz w:val="32"/>
          <w:szCs w:val="32"/>
        </w:rPr>
      </w:pPr>
    </w:p>
    <w:p w14:paraId="7E0FF1AD" w14:textId="7660DDB2" w:rsidR="00514DFB" w:rsidRDefault="00514DFB" w:rsidP="001170F5">
      <w:pPr>
        <w:spacing w:after="160" w:line="259" w:lineRule="auto"/>
        <w:rPr>
          <w:rFonts w:cstheme="minorHAnsi"/>
          <w:sz w:val="32"/>
          <w:szCs w:val="32"/>
        </w:rPr>
      </w:pPr>
    </w:p>
    <w:p w14:paraId="08FEFD9B" w14:textId="77777777" w:rsidR="00690259" w:rsidRDefault="00690259" w:rsidP="001170F5">
      <w:pPr>
        <w:spacing w:after="160" w:line="259" w:lineRule="auto"/>
        <w:rPr>
          <w:rFonts w:cstheme="minorHAnsi"/>
          <w:sz w:val="32"/>
          <w:szCs w:val="32"/>
        </w:rPr>
      </w:pPr>
    </w:p>
    <w:p w14:paraId="4D1A1EBF" w14:textId="568D0B95" w:rsidR="00514DFB" w:rsidRDefault="00514DFB" w:rsidP="001170F5">
      <w:pPr>
        <w:spacing w:after="160" w:line="259" w:lineRule="auto"/>
        <w:rPr>
          <w:rFonts w:cstheme="minorHAnsi"/>
          <w:sz w:val="32"/>
          <w:szCs w:val="32"/>
        </w:rPr>
      </w:pPr>
    </w:p>
    <w:p w14:paraId="7991771C" w14:textId="77777777" w:rsidR="00690259" w:rsidRDefault="00690259" w:rsidP="001170F5">
      <w:pPr>
        <w:spacing w:after="160" w:line="259" w:lineRule="auto"/>
        <w:rPr>
          <w:rFonts w:cstheme="minorHAnsi"/>
          <w:sz w:val="32"/>
          <w:szCs w:val="32"/>
        </w:rPr>
      </w:pPr>
    </w:p>
    <w:p w14:paraId="550622C4" w14:textId="7D25DC2A" w:rsidR="00514DFB" w:rsidRDefault="004D2F23" w:rsidP="001170F5">
      <w:pPr>
        <w:spacing w:after="160" w:line="259" w:lineRule="auto"/>
        <w:rPr>
          <w:rFonts w:cstheme="minorHAnsi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51" behindDoc="0" locked="0" layoutInCell="1" allowOverlap="1" wp14:anchorId="6E56ED04" wp14:editId="029F95F1">
            <wp:simplePos x="0" y="0"/>
            <wp:positionH relativeFrom="column">
              <wp:posOffset>180975</wp:posOffset>
            </wp:positionH>
            <wp:positionV relativeFrom="paragraph">
              <wp:posOffset>109220</wp:posOffset>
            </wp:positionV>
            <wp:extent cx="1981200" cy="1929130"/>
            <wp:effectExtent l="0" t="0" r="0" b="0"/>
            <wp:wrapThrough wrapText="bothSides">
              <wp:wrapPolygon edited="0">
                <wp:start x="0" y="0"/>
                <wp:lineTo x="0" y="21330"/>
                <wp:lineTo x="21392" y="21330"/>
                <wp:lineTo x="21392" y="0"/>
                <wp:lineTo x="0" y="0"/>
              </wp:wrapPolygon>
            </wp:wrapThrough>
            <wp:docPr id="1522097312" name="Picture 1522097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2D71E7" w14:textId="79C06A95" w:rsidR="005E16E7" w:rsidRPr="001170F5" w:rsidRDefault="00514DFB" w:rsidP="001170F5">
      <w:pPr>
        <w:spacing w:after="160" w:line="259" w:lineRule="auto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Yarn</w:t>
      </w:r>
      <w:r w:rsidR="00B14779" w:rsidRPr="001170F5">
        <w:rPr>
          <w:rFonts w:cstheme="minorHAnsi"/>
          <w:sz w:val="32"/>
          <w:szCs w:val="32"/>
        </w:rPr>
        <w:t xml:space="preserve"> about issues</w:t>
      </w:r>
      <w:r w:rsidR="005E16E7" w:rsidRPr="001170F5">
        <w:rPr>
          <w:rFonts w:cstheme="minorHAnsi"/>
          <w:sz w:val="32"/>
          <w:szCs w:val="32"/>
        </w:rPr>
        <w:t xml:space="preserve">, share ideas, and come up with solutions </w:t>
      </w:r>
      <w:r>
        <w:rPr>
          <w:rFonts w:cstheme="minorHAnsi"/>
          <w:sz w:val="32"/>
          <w:szCs w:val="32"/>
        </w:rPr>
        <w:t>of</w:t>
      </w:r>
      <w:r w:rsidR="005E16E7" w:rsidRPr="001170F5">
        <w:rPr>
          <w:rFonts w:cstheme="minorHAnsi"/>
          <w:sz w:val="32"/>
          <w:szCs w:val="32"/>
        </w:rPr>
        <w:t xml:space="preserve"> the gro</w:t>
      </w:r>
      <w:r w:rsidR="004D2F23">
        <w:rPr>
          <w:rFonts w:cstheme="minorHAnsi"/>
          <w:sz w:val="32"/>
          <w:szCs w:val="32"/>
        </w:rPr>
        <w:t>up and give</w:t>
      </w:r>
      <w:r w:rsidR="005E16E7" w:rsidRPr="001170F5">
        <w:rPr>
          <w:rFonts w:cstheme="minorHAnsi"/>
          <w:sz w:val="32"/>
          <w:szCs w:val="32"/>
        </w:rPr>
        <w:t xml:space="preserve"> advice to RIAC</w:t>
      </w:r>
    </w:p>
    <w:p w14:paraId="6F5EAAF5" w14:textId="16DD663C" w:rsidR="005E16E7" w:rsidRDefault="005E16E7" w:rsidP="005E16E7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3214F27D" w14:textId="68A776EE" w:rsidR="00ED355B" w:rsidRDefault="00ED355B" w:rsidP="00ED355B">
      <w:pPr>
        <w:pStyle w:val="ListParagraph"/>
        <w:rPr>
          <w:rFonts w:cstheme="minorHAnsi"/>
          <w:sz w:val="24"/>
          <w:szCs w:val="24"/>
        </w:rPr>
      </w:pPr>
    </w:p>
    <w:p w14:paraId="7B8A7A46" w14:textId="0A81CC44" w:rsidR="00ED355B" w:rsidRDefault="00ED355B" w:rsidP="00ED355B">
      <w:pPr>
        <w:pStyle w:val="ListParagraph"/>
        <w:rPr>
          <w:rFonts w:cstheme="minorHAnsi"/>
          <w:sz w:val="24"/>
          <w:szCs w:val="24"/>
        </w:rPr>
      </w:pPr>
    </w:p>
    <w:p w14:paraId="3085F17F" w14:textId="1D8E4FBC" w:rsidR="00ED355B" w:rsidRDefault="00ED355B" w:rsidP="00ED355B">
      <w:pPr>
        <w:pStyle w:val="ListParagraph"/>
        <w:rPr>
          <w:rFonts w:cstheme="minorHAnsi"/>
          <w:sz w:val="24"/>
          <w:szCs w:val="24"/>
        </w:rPr>
      </w:pPr>
    </w:p>
    <w:p w14:paraId="016811EF" w14:textId="77777777" w:rsidR="00ED355B" w:rsidRPr="006D49D3" w:rsidRDefault="00ED355B" w:rsidP="006D49D3">
      <w:pPr>
        <w:rPr>
          <w:rFonts w:cstheme="minorHAnsi"/>
          <w:sz w:val="24"/>
          <w:szCs w:val="24"/>
        </w:rPr>
      </w:pPr>
    </w:p>
    <w:p w14:paraId="40029497" w14:textId="1C4E82A9" w:rsidR="00ED355B" w:rsidRPr="00255301" w:rsidRDefault="00005301" w:rsidP="00ED355B">
      <w:pPr>
        <w:rPr>
          <w:b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58255" behindDoc="0" locked="0" layoutInCell="1" allowOverlap="1" wp14:anchorId="3C3BE4FA" wp14:editId="60D6F09F">
            <wp:simplePos x="0" y="0"/>
            <wp:positionH relativeFrom="column">
              <wp:posOffset>171450</wp:posOffset>
            </wp:positionH>
            <wp:positionV relativeFrom="paragraph">
              <wp:posOffset>408305</wp:posOffset>
            </wp:positionV>
            <wp:extent cx="1562100" cy="1485900"/>
            <wp:effectExtent l="0" t="0" r="0" b="0"/>
            <wp:wrapThrough wrapText="bothSides">
              <wp:wrapPolygon edited="0">
                <wp:start x="0" y="0"/>
                <wp:lineTo x="0" y="21323"/>
                <wp:lineTo x="21337" y="21323"/>
                <wp:lineTo x="21337" y="0"/>
                <wp:lineTo x="0" y="0"/>
              </wp:wrapPolygon>
            </wp:wrapThrough>
            <wp:docPr id="1522097317" name="Picture 152209731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097317" name="Picture 1522097317" descr="Icon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D1648">
        <w:rPr>
          <w:b/>
          <w:sz w:val="32"/>
          <w:szCs w:val="32"/>
        </w:rPr>
        <w:t>What you</w:t>
      </w:r>
      <w:r w:rsidR="00255301" w:rsidRPr="00255301">
        <w:rPr>
          <w:b/>
          <w:sz w:val="32"/>
          <w:szCs w:val="32"/>
        </w:rPr>
        <w:t xml:space="preserve"> need </w:t>
      </w:r>
      <w:r w:rsidR="00DD1648">
        <w:rPr>
          <w:b/>
          <w:sz w:val="32"/>
          <w:szCs w:val="32"/>
        </w:rPr>
        <w:t>to agree to, to apply</w:t>
      </w:r>
      <w:r w:rsidR="00255301" w:rsidRPr="00255301">
        <w:rPr>
          <w:b/>
          <w:sz w:val="32"/>
          <w:szCs w:val="32"/>
        </w:rPr>
        <w:t>?</w:t>
      </w:r>
    </w:p>
    <w:p w14:paraId="6E785DCF" w14:textId="35F6F4C2" w:rsidR="007A3286" w:rsidRDefault="007A3286" w:rsidP="00255301">
      <w:pPr>
        <w:rPr>
          <w:sz w:val="28"/>
          <w:szCs w:val="28"/>
        </w:rPr>
      </w:pPr>
    </w:p>
    <w:p w14:paraId="3E0B2A77" w14:textId="2411145E" w:rsidR="00ED355B" w:rsidRPr="00E06917" w:rsidRDefault="00ED355B" w:rsidP="00255301">
      <w:pPr>
        <w:rPr>
          <w:rFonts w:eastAsiaTheme="minorEastAsia"/>
          <w:sz w:val="28"/>
          <w:szCs w:val="28"/>
        </w:rPr>
      </w:pPr>
      <w:r w:rsidRPr="00E06917">
        <w:rPr>
          <w:sz w:val="28"/>
          <w:szCs w:val="28"/>
        </w:rPr>
        <w:t>hours per month for an online meeting of the Advisory Group</w:t>
      </w:r>
    </w:p>
    <w:p w14:paraId="4D68E741" w14:textId="3C40149E" w:rsidR="00ED355B" w:rsidRPr="007A3286" w:rsidRDefault="00ED355B" w:rsidP="00255301">
      <w:pPr>
        <w:rPr>
          <w:rFonts w:eastAsiaTheme="minorEastAsia"/>
          <w:sz w:val="28"/>
          <w:szCs w:val="28"/>
        </w:rPr>
      </w:pPr>
      <w:r w:rsidRPr="007A3286">
        <w:rPr>
          <w:sz w:val="28"/>
          <w:szCs w:val="28"/>
        </w:rPr>
        <w:t>half days per year to meet in person</w:t>
      </w:r>
    </w:p>
    <w:p w14:paraId="3FB5DBE2" w14:textId="77777777" w:rsidR="007A3286" w:rsidRDefault="007A3286" w:rsidP="00255301">
      <w:pPr>
        <w:rPr>
          <w:sz w:val="24"/>
          <w:szCs w:val="24"/>
        </w:rPr>
      </w:pPr>
    </w:p>
    <w:p w14:paraId="19B1275F" w14:textId="77777777" w:rsidR="007A3286" w:rsidRDefault="007A3286" w:rsidP="00255301">
      <w:pPr>
        <w:rPr>
          <w:sz w:val="24"/>
          <w:szCs w:val="24"/>
        </w:rPr>
      </w:pPr>
    </w:p>
    <w:p w14:paraId="4C7C8227" w14:textId="4A539754" w:rsidR="00ED355B" w:rsidRPr="008742CE" w:rsidRDefault="008742CE" w:rsidP="00255301">
      <w:pPr>
        <w:rPr>
          <w:rFonts w:eastAsiaTheme="minorEastAsia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54" behindDoc="0" locked="0" layoutInCell="1" allowOverlap="1" wp14:anchorId="03E13C73" wp14:editId="7A8AA630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2762250" cy="1704975"/>
            <wp:effectExtent l="0" t="0" r="0" b="9525"/>
            <wp:wrapThrough wrapText="bothSides">
              <wp:wrapPolygon edited="0">
                <wp:start x="0" y="0"/>
                <wp:lineTo x="0" y="21479"/>
                <wp:lineTo x="21451" y="21479"/>
                <wp:lineTo x="21451" y="0"/>
                <wp:lineTo x="0" y="0"/>
              </wp:wrapPolygon>
            </wp:wrapThrough>
            <wp:docPr id="1522097314" name="Picture 1522097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355B" w:rsidRPr="008742CE">
        <w:rPr>
          <w:sz w:val="28"/>
          <w:szCs w:val="28"/>
        </w:rPr>
        <w:t xml:space="preserve">Assist and attend culturally significant events </w:t>
      </w:r>
    </w:p>
    <w:p w14:paraId="5F99EE54" w14:textId="77777777" w:rsidR="00ED355B" w:rsidRPr="00DE09BA" w:rsidRDefault="00ED355B" w:rsidP="00255301">
      <w:pPr>
        <w:rPr>
          <w:rFonts w:eastAsiaTheme="minorEastAsia"/>
          <w:sz w:val="28"/>
          <w:szCs w:val="28"/>
        </w:rPr>
      </w:pPr>
      <w:r w:rsidRPr="00DE09BA">
        <w:rPr>
          <w:sz w:val="28"/>
          <w:szCs w:val="28"/>
        </w:rPr>
        <w:t>Various other times to be negotiated where needed</w:t>
      </w:r>
    </w:p>
    <w:p w14:paraId="2F58F664" w14:textId="77777777" w:rsidR="00ED355B" w:rsidRDefault="00ED355B" w:rsidP="00ED355B">
      <w:pPr>
        <w:rPr>
          <w:rFonts w:cstheme="minorHAnsi"/>
          <w:sz w:val="24"/>
          <w:szCs w:val="24"/>
        </w:rPr>
      </w:pPr>
    </w:p>
    <w:p w14:paraId="5A88323A" w14:textId="77777777" w:rsidR="008742CE" w:rsidRDefault="008742CE" w:rsidP="00ED355B">
      <w:pPr>
        <w:rPr>
          <w:b/>
          <w:sz w:val="24"/>
          <w:szCs w:val="24"/>
          <w:u w:val="single"/>
        </w:rPr>
      </w:pPr>
    </w:p>
    <w:p w14:paraId="1432C200" w14:textId="2ED24B7B" w:rsidR="008742CE" w:rsidRDefault="008742CE" w:rsidP="00ED355B">
      <w:pPr>
        <w:rPr>
          <w:b/>
          <w:sz w:val="24"/>
          <w:szCs w:val="24"/>
          <w:u w:val="single"/>
        </w:rPr>
      </w:pPr>
    </w:p>
    <w:p w14:paraId="004A7823" w14:textId="45EF4ED6" w:rsidR="00076AFD" w:rsidRDefault="00076AFD" w:rsidP="00DB57B5">
      <w:pPr>
        <w:rPr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52" behindDoc="0" locked="0" layoutInCell="1" allowOverlap="1" wp14:anchorId="588C03ED" wp14:editId="5159A3A8">
            <wp:simplePos x="0" y="0"/>
            <wp:positionH relativeFrom="column">
              <wp:posOffset>-11430</wp:posOffset>
            </wp:positionH>
            <wp:positionV relativeFrom="paragraph">
              <wp:posOffset>283845</wp:posOffset>
            </wp:positionV>
            <wp:extent cx="2777490" cy="962025"/>
            <wp:effectExtent l="0" t="0" r="3810" b="9525"/>
            <wp:wrapThrough wrapText="bothSides">
              <wp:wrapPolygon edited="0">
                <wp:start x="0" y="0"/>
                <wp:lineTo x="0" y="21386"/>
                <wp:lineTo x="21481" y="21386"/>
                <wp:lineTo x="21481" y="0"/>
                <wp:lineTo x="0" y="0"/>
              </wp:wrapPolygon>
            </wp:wrapThrough>
            <wp:docPr id="1522097315" name="Picture 1522097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749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741DEC" w14:textId="6A93759A" w:rsidR="00ED355B" w:rsidRPr="001873CE" w:rsidRDefault="00DB57B5" w:rsidP="00DB57B5">
      <w:pPr>
        <w:rPr>
          <w:bCs/>
          <w:sz w:val="28"/>
          <w:szCs w:val="28"/>
        </w:rPr>
      </w:pPr>
      <w:r w:rsidRPr="001873CE">
        <w:rPr>
          <w:bCs/>
          <w:sz w:val="28"/>
          <w:szCs w:val="28"/>
        </w:rPr>
        <w:t xml:space="preserve">For this role, you </w:t>
      </w:r>
      <w:r w:rsidR="00ED355B" w:rsidRPr="001873CE">
        <w:rPr>
          <w:bCs/>
          <w:sz w:val="28"/>
          <w:szCs w:val="28"/>
        </w:rPr>
        <w:t>must Identify as Aboriginal and/or Torres Strait Islander</w:t>
      </w:r>
      <w:r w:rsidRPr="001873CE">
        <w:rPr>
          <w:bCs/>
          <w:sz w:val="28"/>
          <w:szCs w:val="28"/>
        </w:rPr>
        <w:t xml:space="preserve"> </w:t>
      </w:r>
      <w:commentRangeStart w:id="2"/>
      <w:commentRangeStart w:id="3"/>
      <w:r w:rsidRPr="001873CE">
        <w:rPr>
          <w:bCs/>
          <w:sz w:val="28"/>
          <w:szCs w:val="28"/>
        </w:rPr>
        <w:t>person</w:t>
      </w:r>
      <w:commentRangeEnd w:id="2"/>
      <w:r w:rsidR="00BA3F4B">
        <w:rPr>
          <w:rStyle w:val="CommentReference"/>
        </w:rPr>
        <w:commentReference w:id="2"/>
      </w:r>
      <w:commentRangeEnd w:id="3"/>
      <w:r w:rsidR="0046504C">
        <w:rPr>
          <w:rStyle w:val="CommentReference"/>
        </w:rPr>
        <w:commentReference w:id="3"/>
      </w:r>
      <w:r w:rsidR="00361A9E">
        <w:rPr>
          <w:bCs/>
          <w:sz w:val="28"/>
          <w:szCs w:val="28"/>
        </w:rPr>
        <w:t xml:space="preserve"> or </w:t>
      </w:r>
      <w:r w:rsidR="00623288">
        <w:rPr>
          <w:bCs/>
          <w:sz w:val="28"/>
          <w:szCs w:val="28"/>
        </w:rPr>
        <w:t xml:space="preserve">work closely </w:t>
      </w:r>
      <w:r w:rsidR="00567372">
        <w:rPr>
          <w:bCs/>
          <w:sz w:val="28"/>
          <w:szCs w:val="28"/>
        </w:rPr>
        <w:t>with</w:t>
      </w:r>
      <w:r w:rsidR="005C26BE">
        <w:rPr>
          <w:bCs/>
          <w:sz w:val="28"/>
          <w:szCs w:val="28"/>
        </w:rPr>
        <w:t xml:space="preserve">, </w:t>
      </w:r>
      <w:r w:rsidR="000258C7">
        <w:rPr>
          <w:bCs/>
          <w:sz w:val="28"/>
          <w:szCs w:val="28"/>
        </w:rPr>
        <w:t>have connections through personal networks</w:t>
      </w:r>
      <w:r w:rsidR="00BD426E">
        <w:rPr>
          <w:bCs/>
          <w:sz w:val="28"/>
          <w:szCs w:val="28"/>
        </w:rPr>
        <w:t xml:space="preserve"> or </w:t>
      </w:r>
      <w:r w:rsidR="00B569B8">
        <w:rPr>
          <w:bCs/>
          <w:sz w:val="28"/>
          <w:szCs w:val="28"/>
        </w:rPr>
        <w:t>be an ally.</w:t>
      </w:r>
    </w:p>
    <w:p w14:paraId="2C9DD072" w14:textId="77777777" w:rsidR="00E45FCB" w:rsidRDefault="00E45FCB" w:rsidP="00DB57B5">
      <w:pPr>
        <w:spacing w:after="160" w:line="259" w:lineRule="auto"/>
        <w:rPr>
          <w:bCs/>
          <w:sz w:val="28"/>
          <w:szCs w:val="28"/>
        </w:rPr>
      </w:pPr>
    </w:p>
    <w:p w14:paraId="52AF7245" w14:textId="34F8F858" w:rsidR="004A7210" w:rsidRDefault="004A7210" w:rsidP="00DB57B5">
      <w:pPr>
        <w:spacing w:after="160" w:line="259" w:lineRule="auto"/>
        <w:rPr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53" behindDoc="0" locked="0" layoutInCell="1" allowOverlap="1" wp14:anchorId="455FB992" wp14:editId="6E025E31">
            <wp:simplePos x="0" y="0"/>
            <wp:positionH relativeFrom="column">
              <wp:posOffset>0</wp:posOffset>
            </wp:positionH>
            <wp:positionV relativeFrom="paragraph">
              <wp:posOffset>57150</wp:posOffset>
            </wp:positionV>
            <wp:extent cx="2686050" cy="1287780"/>
            <wp:effectExtent l="0" t="0" r="0" b="7620"/>
            <wp:wrapThrough wrapText="bothSides">
              <wp:wrapPolygon edited="0">
                <wp:start x="0" y="0"/>
                <wp:lineTo x="0" y="21408"/>
                <wp:lineTo x="21447" y="21408"/>
                <wp:lineTo x="21447" y="0"/>
                <wp:lineTo x="0" y="0"/>
              </wp:wrapPolygon>
            </wp:wrapThrough>
            <wp:docPr id="1522097316" name="Picture 1522097316" descr="A group of people in different pos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097316" name="Picture 1522097316" descr="A group of people in different poses&#10;&#10;Description automatically generated with low confidenc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ACDEC6" w14:textId="3DEC800B" w:rsidR="00ED355B" w:rsidRPr="001873CE" w:rsidRDefault="00DB57B5" w:rsidP="00DB57B5">
      <w:pPr>
        <w:spacing w:after="160" w:line="259" w:lineRule="auto"/>
        <w:rPr>
          <w:bCs/>
          <w:sz w:val="28"/>
          <w:szCs w:val="28"/>
        </w:rPr>
      </w:pPr>
      <w:r w:rsidRPr="001873CE">
        <w:rPr>
          <w:bCs/>
          <w:sz w:val="28"/>
          <w:szCs w:val="28"/>
        </w:rPr>
        <w:t xml:space="preserve">Have a </w:t>
      </w:r>
      <w:r w:rsidR="00ED355B" w:rsidRPr="001873CE">
        <w:rPr>
          <w:bCs/>
          <w:sz w:val="28"/>
          <w:szCs w:val="28"/>
        </w:rPr>
        <w:t xml:space="preserve">disability either yourself, a family member or </w:t>
      </w:r>
      <w:r w:rsidRPr="001873CE">
        <w:rPr>
          <w:bCs/>
          <w:sz w:val="28"/>
          <w:szCs w:val="28"/>
        </w:rPr>
        <w:t xml:space="preserve">know </w:t>
      </w:r>
      <w:r w:rsidR="00ED355B" w:rsidRPr="001873CE">
        <w:rPr>
          <w:bCs/>
          <w:sz w:val="28"/>
          <w:szCs w:val="28"/>
        </w:rPr>
        <w:t>community member</w:t>
      </w:r>
      <w:r w:rsidRPr="001873CE">
        <w:rPr>
          <w:bCs/>
          <w:sz w:val="28"/>
          <w:szCs w:val="28"/>
        </w:rPr>
        <w:t>s with disability.</w:t>
      </w:r>
    </w:p>
    <w:p w14:paraId="4967D2BE" w14:textId="19F20DCF" w:rsidR="004A7210" w:rsidRDefault="004A7210" w:rsidP="00DB57B5">
      <w:pPr>
        <w:spacing w:after="160" w:line="259" w:lineRule="auto"/>
        <w:rPr>
          <w:bCs/>
          <w:sz w:val="28"/>
          <w:szCs w:val="28"/>
        </w:rPr>
      </w:pPr>
    </w:p>
    <w:p w14:paraId="11A59F10" w14:textId="5443236D" w:rsidR="004A7210" w:rsidRDefault="004A7210" w:rsidP="00DB57B5">
      <w:pPr>
        <w:spacing w:after="160" w:line="259" w:lineRule="auto"/>
        <w:rPr>
          <w:bCs/>
          <w:sz w:val="28"/>
          <w:szCs w:val="28"/>
        </w:rPr>
      </w:pPr>
    </w:p>
    <w:p w14:paraId="72F86F0C" w14:textId="799A540D" w:rsidR="004A7210" w:rsidRDefault="004A7210" w:rsidP="00DB57B5">
      <w:pPr>
        <w:spacing w:after="160" w:line="259" w:lineRule="auto"/>
        <w:rPr>
          <w:bCs/>
          <w:sz w:val="28"/>
          <w:szCs w:val="28"/>
        </w:rPr>
      </w:pPr>
    </w:p>
    <w:p w14:paraId="20DB33ED" w14:textId="46A64F3F" w:rsidR="004A7210" w:rsidRDefault="006F7DA1" w:rsidP="00DB57B5">
      <w:pPr>
        <w:spacing w:after="160" w:line="259" w:lineRule="auto"/>
        <w:rPr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8256" behindDoc="0" locked="0" layoutInCell="1" allowOverlap="1" wp14:anchorId="7D1DED8E" wp14:editId="4969523E">
            <wp:simplePos x="0" y="0"/>
            <wp:positionH relativeFrom="column">
              <wp:posOffset>0</wp:posOffset>
            </wp:positionH>
            <wp:positionV relativeFrom="paragraph">
              <wp:posOffset>161290</wp:posOffset>
            </wp:positionV>
            <wp:extent cx="1704975" cy="1485900"/>
            <wp:effectExtent l="0" t="0" r="9525" b="0"/>
            <wp:wrapThrough wrapText="bothSides">
              <wp:wrapPolygon edited="0">
                <wp:start x="0" y="0"/>
                <wp:lineTo x="0" y="21323"/>
                <wp:lineTo x="21479" y="21323"/>
                <wp:lineTo x="21479" y="0"/>
                <wp:lineTo x="0" y="0"/>
              </wp:wrapPolygon>
            </wp:wrapThrough>
            <wp:docPr id="1522097318" name="Picture 15220973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097318" name="Picture 1522097318" descr="A picture containing 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AC62B0" w14:textId="623D72FD" w:rsidR="006F7DA1" w:rsidRDefault="006F7DA1" w:rsidP="00DB57B5">
      <w:pPr>
        <w:spacing w:after="160" w:line="259" w:lineRule="auto"/>
        <w:rPr>
          <w:bCs/>
          <w:sz w:val="28"/>
          <w:szCs w:val="28"/>
        </w:rPr>
      </w:pPr>
    </w:p>
    <w:p w14:paraId="17EB1C09" w14:textId="59199CEF" w:rsidR="00ED355B" w:rsidRPr="001873CE" w:rsidRDefault="00DB57B5" w:rsidP="00DB57B5">
      <w:pPr>
        <w:spacing w:after="160" w:line="259" w:lineRule="auto"/>
        <w:rPr>
          <w:bCs/>
          <w:sz w:val="28"/>
          <w:szCs w:val="28"/>
        </w:rPr>
      </w:pPr>
      <w:r w:rsidRPr="001873CE">
        <w:rPr>
          <w:bCs/>
          <w:sz w:val="28"/>
          <w:szCs w:val="28"/>
        </w:rPr>
        <w:t xml:space="preserve">Have </w:t>
      </w:r>
      <w:r w:rsidR="00ED355B" w:rsidRPr="001873CE">
        <w:rPr>
          <w:bCs/>
          <w:sz w:val="28"/>
          <w:szCs w:val="28"/>
        </w:rPr>
        <w:t>access</w:t>
      </w:r>
      <w:r w:rsidRPr="001873CE">
        <w:rPr>
          <w:bCs/>
          <w:sz w:val="28"/>
          <w:szCs w:val="28"/>
        </w:rPr>
        <w:t xml:space="preserve"> to</w:t>
      </w:r>
      <w:r w:rsidR="00ED355B" w:rsidRPr="001873CE">
        <w:rPr>
          <w:bCs/>
          <w:sz w:val="28"/>
          <w:szCs w:val="28"/>
        </w:rPr>
        <w:t xml:space="preserve"> technology to</w:t>
      </w:r>
      <w:r w:rsidRPr="001873CE">
        <w:rPr>
          <w:bCs/>
          <w:sz w:val="28"/>
          <w:szCs w:val="28"/>
        </w:rPr>
        <w:t xml:space="preserve"> come to online</w:t>
      </w:r>
      <w:r w:rsidR="00ED355B" w:rsidRPr="001873CE">
        <w:rPr>
          <w:bCs/>
          <w:sz w:val="28"/>
          <w:szCs w:val="28"/>
        </w:rPr>
        <w:t xml:space="preserve"> meetings</w:t>
      </w:r>
    </w:p>
    <w:p w14:paraId="319F5166" w14:textId="77777777" w:rsidR="00ED355B" w:rsidRDefault="00ED355B" w:rsidP="00ED355B">
      <w:pPr>
        <w:pStyle w:val="ListParagraph"/>
        <w:rPr>
          <w:rFonts w:cstheme="minorHAnsi"/>
          <w:b/>
          <w:bCs/>
          <w:sz w:val="24"/>
          <w:szCs w:val="24"/>
          <w:u w:val="single"/>
        </w:rPr>
      </w:pPr>
    </w:p>
    <w:p w14:paraId="70CE290D" w14:textId="77777777" w:rsidR="006F7DA1" w:rsidRDefault="006F7DA1" w:rsidP="00ED355B">
      <w:pPr>
        <w:pStyle w:val="ListParagraph"/>
        <w:rPr>
          <w:rFonts w:cstheme="minorHAnsi"/>
          <w:b/>
          <w:bCs/>
          <w:sz w:val="24"/>
          <w:szCs w:val="24"/>
          <w:u w:val="single"/>
        </w:rPr>
      </w:pPr>
    </w:p>
    <w:p w14:paraId="65E55943" w14:textId="77777777" w:rsidR="006F7DA1" w:rsidRDefault="006F7DA1" w:rsidP="00ED355B">
      <w:pPr>
        <w:pStyle w:val="ListParagraph"/>
        <w:rPr>
          <w:rFonts w:cstheme="minorHAnsi"/>
          <w:b/>
          <w:bCs/>
          <w:sz w:val="24"/>
          <w:szCs w:val="24"/>
          <w:u w:val="single"/>
        </w:rPr>
      </w:pPr>
    </w:p>
    <w:p w14:paraId="5696AEF9" w14:textId="77777777" w:rsidR="006F7DA1" w:rsidRPr="00410C25" w:rsidRDefault="006F7DA1" w:rsidP="00410C25">
      <w:pPr>
        <w:rPr>
          <w:rFonts w:cstheme="minorHAnsi"/>
          <w:b/>
          <w:bCs/>
          <w:sz w:val="24"/>
          <w:szCs w:val="24"/>
          <w:u w:val="single"/>
        </w:rPr>
      </w:pPr>
    </w:p>
    <w:p w14:paraId="7ABF7BE0" w14:textId="79B595C4" w:rsidR="006F7DA1" w:rsidRDefault="00887317" w:rsidP="00410C25">
      <w:pPr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58" behindDoc="0" locked="0" layoutInCell="1" allowOverlap="1" wp14:anchorId="1B2C8A66" wp14:editId="2B18CE8E">
            <wp:simplePos x="0" y="0"/>
            <wp:positionH relativeFrom="column">
              <wp:posOffset>0</wp:posOffset>
            </wp:positionH>
            <wp:positionV relativeFrom="paragraph">
              <wp:posOffset>413385</wp:posOffset>
            </wp:positionV>
            <wp:extent cx="2295525" cy="1828800"/>
            <wp:effectExtent l="0" t="0" r="9525" b="0"/>
            <wp:wrapThrough wrapText="bothSides">
              <wp:wrapPolygon edited="0">
                <wp:start x="0" y="0"/>
                <wp:lineTo x="0" y="21375"/>
                <wp:lineTo x="21510" y="21375"/>
                <wp:lineTo x="21510" y="0"/>
                <wp:lineTo x="0" y="0"/>
              </wp:wrapPolygon>
            </wp:wrapThrough>
            <wp:docPr id="1522097320" name="Picture 1522097320" descr="Diagram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097320" name="Picture 1522097320" descr="Diagram, letter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D1648">
        <w:rPr>
          <w:b/>
          <w:sz w:val="32"/>
          <w:szCs w:val="32"/>
        </w:rPr>
        <w:t xml:space="preserve">What sort of paperwork </w:t>
      </w:r>
      <w:r w:rsidR="00C90F85">
        <w:rPr>
          <w:b/>
          <w:sz w:val="32"/>
          <w:szCs w:val="32"/>
        </w:rPr>
        <w:t xml:space="preserve">and checks </w:t>
      </w:r>
      <w:r w:rsidR="00DD1648">
        <w:rPr>
          <w:b/>
          <w:sz w:val="32"/>
          <w:szCs w:val="32"/>
        </w:rPr>
        <w:t>do you need</w:t>
      </w:r>
      <w:r w:rsidR="00C90F85">
        <w:rPr>
          <w:b/>
          <w:sz w:val="32"/>
          <w:szCs w:val="32"/>
        </w:rPr>
        <w:t xml:space="preserve"> to do</w:t>
      </w:r>
      <w:r w:rsidR="00410C25" w:rsidRPr="00410C25">
        <w:rPr>
          <w:b/>
          <w:sz w:val="32"/>
          <w:szCs w:val="32"/>
        </w:rPr>
        <w:t>?</w:t>
      </w:r>
    </w:p>
    <w:p w14:paraId="643F684D" w14:textId="77777777" w:rsidR="00C90F85" w:rsidRDefault="00C90F85" w:rsidP="00DD1648">
      <w:pPr>
        <w:rPr>
          <w:rFonts w:cstheme="minorHAnsi"/>
          <w:sz w:val="28"/>
          <w:szCs w:val="28"/>
        </w:rPr>
      </w:pPr>
    </w:p>
    <w:p w14:paraId="72F9A6E8" w14:textId="4449F4C1" w:rsidR="00DD1648" w:rsidRPr="00DD1648" w:rsidRDefault="00DD1648" w:rsidP="00DD1648">
      <w:pPr>
        <w:rPr>
          <w:rFonts w:cstheme="minorHAnsi"/>
          <w:sz w:val="28"/>
          <w:szCs w:val="28"/>
        </w:rPr>
      </w:pPr>
      <w:r w:rsidRPr="00DD1648">
        <w:rPr>
          <w:rFonts w:cstheme="minorHAnsi"/>
          <w:sz w:val="28"/>
          <w:szCs w:val="28"/>
        </w:rPr>
        <w:t>A National Police Records Check</w:t>
      </w:r>
    </w:p>
    <w:p w14:paraId="247551AA" w14:textId="77777777" w:rsidR="00C66B32" w:rsidRDefault="00C66B32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</w:p>
    <w:p w14:paraId="5265B51C" w14:textId="77777777" w:rsidR="00C66B32" w:rsidRDefault="00C66B32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</w:p>
    <w:p w14:paraId="7AFC7375" w14:textId="0FF377BF" w:rsidR="00C66B32" w:rsidRDefault="00C66B32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</w:p>
    <w:p w14:paraId="6C616C17" w14:textId="0AAD3568" w:rsidR="0092272D" w:rsidRDefault="0092272D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59" behindDoc="0" locked="0" layoutInCell="1" allowOverlap="1" wp14:anchorId="5EABB5C5" wp14:editId="7E32C769">
            <wp:simplePos x="0" y="0"/>
            <wp:positionH relativeFrom="column">
              <wp:posOffset>-257175</wp:posOffset>
            </wp:positionH>
            <wp:positionV relativeFrom="paragraph">
              <wp:posOffset>246380</wp:posOffset>
            </wp:positionV>
            <wp:extent cx="2971800" cy="1278255"/>
            <wp:effectExtent l="0" t="0" r="0" b="0"/>
            <wp:wrapThrough wrapText="bothSides">
              <wp:wrapPolygon edited="0">
                <wp:start x="12046" y="4507"/>
                <wp:lineTo x="2215" y="5794"/>
                <wp:lineTo x="1662" y="6116"/>
                <wp:lineTo x="1662" y="11267"/>
                <wp:lineTo x="11908" y="15452"/>
                <wp:lineTo x="13846" y="15452"/>
                <wp:lineTo x="13985" y="16739"/>
                <wp:lineTo x="14677" y="16739"/>
                <wp:lineTo x="14815" y="15452"/>
                <wp:lineTo x="15785" y="15452"/>
                <wp:lineTo x="19800" y="11267"/>
                <wp:lineTo x="19800" y="9657"/>
                <wp:lineTo x="18692" y="7726"/>
                <wp:lineTo x="16477" y="4507"/>
                <wp:lineTo x="12046" y="4507"/>
              </wp:wrapPolygon>
            </wp:wrapThrough>
            <wp:docPr id="1522097321" name="Picture 2" descr="Working with Children -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orking with Children - logo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7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9E859A1" w14:textId="456F4551" w:rsidR="0092272D" w:rsidRDefault="00FC5C54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</w:t>
      </w:r>
      <w:r w:rsidR="0092272D">
        <w:rPr>
          <w:rFonts w:cstheme="minorHAnsi"/>
          <w:sz w:val="28"/>
          <w:szCs w:val="28"/>
        </w:rPr>
        <w:t>Working with children check</w:t>
      </w:r>
    </w:p>
    <w:p w14:paraId="19CA8292" w14:textId="77777777" w:rsidR="0092272D" w:rsidRDefault="0092272D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</w:p>
    <w:p w14:paraId="58CEB474" w14:textId="1C106937" w:rsidR="0092272D" w:rsidRDefault="0092272D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</w:p>
    <w:p w14:paraId="2FA6F509" w14:textId="3290B5E0" w:rsidR="00FC5C54" w:rsidRDefault="00FC5C54" w:rsidP="00DD1648">
      <w:pPr>
        <w:rPr>
          <w:rFonts w:cstheme="min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60" behindDoc="0" locked="0" layoutInCell="1" allowOverlap="1" wp14:anchorId="07FE8C90" wp14:editId="3AF7F0B4">
            <wp:simplePos x="0" y="0"/>
            <wp:positionH relativeFrom="column">
              <wp:posOffset>0</wp:posOffset>
            </wp:positionH>
            <wp:positionV relativeFrom="paragraph">
              <wp:posOffset>81915</wp:posOffset>
            </wp:positionV>
            <wp:extent cx="2362200" cy="1666875"/>
            <wp:effectExtent l="0" t="0" r="0" b="9525"/>
            <wp:wrapThrough wrapText="bothSides">
              <wp:wrapPolygon edited="0">
                <wp:start x="0" y="0"/>
                <wp:lineTo x="0" y="21477"/>
                <wp:lineTo x="21426" y="21477"/>
                <wp:lineTo x="21426" y="0"/>
                <wp:lineTo x="0" y="0"/>
              </wp:wrapPolygon>
            </wp:wrapThrough>
            <wp:docPr id="1522097322" name="Picture 1522097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88A26A" w14:textId="6BEE5DC8" w:rsidR="00DD1648" w:rsidRPr="00DD1648" w:rsidRDefault="00DD1648" w:rsidP="00DD1648">
      <w:pPr>
        <w:rPr>
          <w:rFonts w:cstheme="minorHAnsi"/>
          <w:sz w:val="28"/>
          <w:szCs w:val="28"/>
        </w:rPr>
      </w:pPr>
      <w:r w:rsidRPr="00DD1648">
        <w:rPr>
          <w:rFonts w:cstheme="minorHAnsi"/>
          <w:sz w:val="28"/>
          <w:szCs w:val="28"/>
        </w:rPr>
        <w:t>Some Statutory Declaration forms to be completed</w:t>
      </w:r>
    </w:p>
    <w:p w14:paraId="4B7ABB9A" w14:textId="77777777" w:rsidR="00887317" w:rsidRDefault="00887317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</w:p>
    <w:p w14:paraId="2EA715A7" w14:textId="77777777" w:rsidR="00887317" w:rsidRDefault="00887317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</w:p>
    <w:p w14:paraId="3C381C64" w14:textId="77777777" w:rsidR="00887317" w:rsidRDefault="00887317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</w:p>
    <w:p w14:paraId="5B22D3A9" w14:textId="161BE6BD" w:rsidR="00887317" w:rsidRDefault="00887317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8257" behindDoc="0" locked="0" layoutInCell="1" allowOverlap="1" wp14:anchorId="7603BC56" wp14:editId="2161740F">
            <wp:simplePos x="0" y="0"/>
            <wp:positionH relativeFrom="column">
              <wp:posOffset>76200</wp:posOffset>
            </wp:positionH>
            <wp:positionV relativeFrom="paragraph">
              <wp:posOffset>107950</wp:posOffset>
            </wp:positionV>
            <wp:extent cx="1590675" cy="1714500"/>
            <wp:effectExtent l="0" t="0" r="9525" b="0"/>
            <wp:wrapThrough wrapText="bothSides">
              <wp:wrapPolygon edited="0">
                <wp:start x="0" y="0"/>
                <wp:lineTo x="0" y="21360"/>
                <wp:lineTo x="21471" y="21360"/>
                <wp:lineTo x="21471" y="0"/>
                <wp:lineTo x="0" y="0"/>
              </wp:wrapPolygon>
            </wp:wrapThrough>
            <wp:docPr id="1522097319" name="Picture 15220973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097319" name="Picture 1522097319" descr="A picture containing diagram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7616D5" w14:textId="5A879647" w:rsidR="00887317" w:rsidRDefault="00887317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</w:p>
    <w:p w14:paraId="4A313207" w14:textId="57294D76" w:rsidR="00DD1648" w:rsidRPr="00DD1648" w:rsidRDefault="00DD1648" w:rsidP="00DD1648">
      <w:pPr>
        <w:spacing w:before="120" w:after="0" w:line="360" w:lineRule="auto"/>
        <w:jc w:val="both"/>
        <w:rPr>
          <w:rFonts w:cstheme="minorHAnsi"/>
          <w:sz w:val="28"/>
          <w:szCs w:val="28"/>
        </w:rPr>
      </w:pPr>
      <w:r w:rsidRPr="00DD1648">
        <w:rPr>
          <w:rFonts w:cstheme="minorHAnsi"/>
          <w:sz w:val="28"/>
          <w:szCs w:val="28"/>
        </w:rPr>
        <w:t>You must show that you are fully vaccinated against COVID-19</w:t>
      </w:r>
    </w:p>
    <w:p w14:paraId="53A05D89" w14:textId="77777777" w:rsidR="00DD1648" w:rsidRPr="00410C25" w:rsidRDefault="00DD1648" w:rsidP="00410C25">
      <w:pPr>
        <w:rPr>
          <w:rFonts w:cstheme="minorHAnsi"/>
          <w:b/>
          <w:bCs/>
          <w:sz w:val="24"/>
          <w:szCs w:val="24"/>
          <w:u w:val="single"/>
        </w:rPr>
      </w:pPr>
    </w:p>
    <w:p w14:paraId="2CDD710B" w14:textId="77777777" w:rsidR="00D53F09" w:rsidRDefault="00D53F09" w:rsidP="7EF72754">
      <w:pPr>
        <w:pStyle w:val="ListParagraph"/>
        <w:ind w:left="0"/>
        <w:rPr>
          <w:b/>
          <w:sz w:val="24"/>
          <w:szCs w:val="24"/>
          <w:u w:val="single"/>
        </w:rPr>
      </w:pPr>
    </w:p>
    <w:p w14:paraId="17C74B42" w14:textId="77777777" w:rsidR="00D53F09" w:rsidRDefault="00D53F09" w:rsidP="7EF72754">
      <w:pPr>
        <w:pStyle w:val="ListParagraph"/>
        <w:ind w:left="0"/>
        <w:rPr>
          <w:b/>
          <w:sz w:val="24"/>
          <w:szCs w:val="24"/>
          <w:u w:val="single"/>
        </w:rPr>
      </w:pPr>
    </w:p>
    <w:p w14:paraId="2E6DC82E" w14:textId="2CD2957C" w:rsidR="00D53F09" w:rsidRDefault="00D53F09" w:rsidP="7EF72754">
      <w:pPr>
        <w:pStyle w:val="ListParagraph"/>
        <w:ind w:left="0"/>
        <w:rPr>
          <w:b/>
          <w:sz w:val="24"/>
          <w:szCs w:val="24"/>
          <w:u w:val="single"/>
        </w:rPr>
      </w:pPr>
    </w:p>
    <w:p w14:paraId="165F37CA" w14:textId="757C3F5D" w:rsidR="00D53F09" w:rsidRDefault="00D53F09" w:rsidP="7EF72754">
      <w:pPr>
        <w:pStyle w:val="ListParagraph"/>
        <w:ind w:left="0"/>
        <w:rPr>
          <w:b/>
          <w:sz w:val="24"/>
          <w:szCs w:val="24"/>
          <w:u w:val="single"/>
        </w:rPr>
      </w:pPr>
    </w:p>
    <w:p w14:paraId="22BC33DE" w14:textId="1C4D0B65" w:rsidR="00ED355B" w:rsidRDefault="00887317" w:rsidP="7EF72754">
      <w:pPr>
        <w:pStyle w:val="ListParagraph"/>
        <w:ind w:left="0"/>
        <w:rPr>
          <w:b/>
          <w:sz w:val="32"/>
          <w:szCs w:val="32"/>
        </w:rPr>
      </w:pPr>
      <w:r w:rsidRPr="00D3395D">
        <w:rPr>
          <w:b/>
          <w:sz w:val="32"/>
          <w:szCs w:val="32"/>
        </w:rPr>
        <w:t xml:space="preserve">Why should </w:t>
      </w:r>
      <w:r w:rsidR="00690259">
        <w:rPr>
          <w:b/>
          <w:sz w:val="32"/>
          <w:szCs w:val="32"/>
        </w:rPr>
        <w:t>you</w:t>
      </w:r>
      <w:r w:rsidRPr="00D3395D">
        <w:rPr>
          <w:b/>
          <w:sz w:val="32"/>
          <w:szCs w:val="32"/>
        </w:rPr>
        <w:t xml:space="preserve"> join</w:t>
      </w:r>
      <w:r w:rsidR="00690259">
        <w:rPr>
          <w:b/>
          <w:sz w:val="32"/>
          <w:szCs w:val="32"/>
        </w:rPr>
        <w:t xml:space="preserve"> us</w:t>
      </w:r>
      <w:r w:rsidRPr="00D3395D">
        <w:rPr>
          <w:b/>
          <w:sz w:val="32"/>
          <w:szCs w:val="32"/>
        </w:rPr>
        <w:t>?</w:t>
      </w:r>
    </w:p>
    <w:p w14:paraId="52D8E50F" w14:textId="3E83E4D0" w:rsidR="00D3395D" w:rsidRPr="00D3395D" w:rsidRDefault="00690259" w:rsidP="7EF72754">
      <w:pPr>
        <w:pStyle w:val="ListParagraph"/>
        <w:ind w:left="0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65" behindDoc="0" locked="0" layoutInCell="1" allowOverlap="1" wp14:anchorId="12BAD07D" wp14:editId="11AEEDA1">
            <wp:simplePos x="0" y="0"/>
            <wp:positionH relativeFrom="column">
              <wp:posOffset>171450</wp:posOffset>
            </wp:positionH>
            <wp:positionV relativeFrom="paragraph">
              <wp:posOffset>224155</wp:posOffset>
            </wp:positionV>
            <wp:extent cx="1619250" cy="1495425"/>
            <wp:effectExtent l="0" t="0" r="0" b="9525"/>
            <wp:wrapThrough wrapText="bothSides">
              <wp:wrapPolygon edited="0">
                <wp:start x="0" y="0"/>
                <wp:lineTo x="0" y="21462"/>
                <wp:lineTo x="21346" y="21462"/>
                <wp:lineTo x="21346" y="0"/>
                <wp:lineTo x="0" y="0"/>
              </wp:wrapPolygon>
            </wp:wrapThrough>
            <wp:docPr id="1522097323" name="Picture 15220973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097323" name="Picture 1522097323" descr="A picture containing text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4BEFA8" w14:textId="77777777" w:rsidR="00690259" w:rsidRDefault="00690259" w:rsidP="00664032">
      <w:pPr>
        <w:pStyle w:val="ListParagraph"/>
        <w:spacing w:after="160" w:line="259" w:lineRule="auto"/>
        <w:rPr>
          <w:sz w:val="28"/>
          <w:szCs w:val="28"/>
        </w:rPr>
      </w:pPr>
    </w:p>
    <w:p w14:paraId="2C365A38" w14:textId="77777777" w:rsidR="00690259" w:rsidRDefault="00690259" w:rsidP="00664032">
      <w:pPr>
        <w:pStyle w:val="ListParagraph"/>
        <w:spacing w:after="160" w:line="259" w:lineRule="auto"/>
        <w:rPr>
          <w:sz w:val="28"/>
          <w:szCs w:val="28"/>
        </w:rPr>
      </w:pPr>
    </w:p>
    <w:p w14:paraId="1699247D" w14:textId="0035D4EE" w:rsidR="00664032" w:rsidRDefault="00664032" w:rsidP="00664032">
      <w:pPr>
        <w:pStyle w:val="ListParagraph"/>
        <w:spacing w:after="160" w:line="259" w:lineRule="auto"/>
        <w:rPr>
          <w:sz w:val="24"/>
          <w:szCs w:val="24"/>
        </w:rPr>
      </w:pPr>
      <w:r w:rsidRPr="00690259">
        <w:rPr>
          <w:sz w:val="28"/>
          <w:szCs w:val="28"/>
        </w:rPr>
        <w:t>It s</w:t>
      </w:r>
      <w:r w:rsidR="00ED355B" w:rsidRPr="00690259">
        <w:rPr>
          <w:sz w:val="28"/>
          <w:szCs w:val="28"/>
        </w:rPr>
        <w:t xml:space="preserve">upports </w:t>
      </w:r>
      <w:r w:rsidR="00CB4215" w:rsidRPr="00690259">
        <w:rPr>
          <w:sz w:val="28"/>
          <w:szCs w:val="28"/>
        </w:rPr>
        <w:t>freedom and choice</w:t>
      </w:r>
      <w:r w:rsidR="00ED355B" w:rsidRPr="00690259">
        <w:rPr>
          <w:sz w:val="28"/>
          <w:szCs w:val="28"/>
        </w:rPr>
        <w:t xml:space="preserve"> </w:t>
      </w:r>
    </w:p>
    <w:p w14:paraId="48002BAC" w14:textId="15FFEBFA" w:rsidR="00690259" w:rsidRDefault="00690259" w:rsidP="00664032">
      <w:pPr>
        <w:pStyle w:val="ListParagraph"/>
        <w:spacing w:after="160" w:line="259" w:lineRule="auto"/>
        <w:rPr>
          <w:sz w:val="28"/>
          <w:szCs w:val="28"/>
        </w:rPr>
      </w:pPr>
    </w:p>
    <w:p w14:paraId="6E74DF55" w14:textId="7F2323B2" w:rsidR="00690259" w:rsidRDefault="00690259" w:rsidP="00664032">
      <w:pPr>
        <w:pStyle w:val="ListParagraph"/>
        <w:spacing w:after="160" w:line="259" w:lineRule="auto"/>
        <w:rPr>
          <w:sz w:val="28"/>
          <w:szCs w:val="28"/>
        </w:rPr>
      </w:pPr>
    </w:p>
    <w:p w14:paraId="28EC16A8" w14:textId="7BA0E657" w:rsidR="00690259" w:rsidRDefault="00690259" w:rsidP="00664032">
      <w:pPr>
        <w:pStyle w:val="ListParagraph"/>
        <w:spacing w:after="160" w:line="259" w:lineRule="auto"/>
        <w:rPr>
          <w:sz w:val="28"/>
          <w:szCs w:val="28"/>
        </w:rPr>
      </w:pPr>
    </w:p>
    <w:p w14:paraId="169115F6" w14:textId="0124F559" w:rsidR="00690259" w:rsidRDefault="00690259" w:rsidP="00664032">
      <w:pPr>
        <w:pStyle w:val="ListParagraph"/>
        <w:spacing w:after="160" w:line="259" w:lineRule="auto"/>
        <w:rPr>
          <w:sz w:val="28"/>
          <w:szCs w:val="28"/>
        </w:rPr>
      </w:pPr>
    </w:p>
    <w:p w14:paraId="5A3A97A3" w14:textId="76C06680" w:rsidR="00690259" w:rsidRDefault="00690259" w:rsidP="00664032">
      <w:pPr>
        <w:pStyle w:val="ListParagraph"/>
        <w:spacing w:after="160" w:line="259" w:lineRule="auto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63" behindDoc="0" locked="0" layoutInCell="1" allowOverlap="1" wp14:anchorId="691CBD73" wp14:editId="1D6F898F">
            <wp:simplePos x="0" y="0"/>
            <wp:positionH relativeFrom="column">
              <wp:posOffset>53340</wp:posOffset>
            </wp:positionH>
            <wp:positionV relativeFrom="paragraph">
              <wp:posOffset>71120</wp:posOffset>
            </wp:positionV>
            <wp:extent cx="1737995" cy="1741170"/>
            <wp:effectExtent l="0" t="0" r="0" b="0"/>
            <wp:wrapThrough wrapText="bothSides">
              <wp:wrapPolygon edited="0">
                <wp:start x="0" y="0"/>
                <wp:lineTo x="0" y="21269"/>
                <wp:lineTo x="21308" y="21269"/>
                <wp:lineTo x="21308" y="0"/>
                <wp:lineTo x="0" y="0"/>
              </wp:wrapPolygon>
            </wp:wrapThrough>
            <wp:docPr id="1522097324" name="Picture 1" descr="Reconciliation - Meerreeng-an Here Is My Country - Culture Victo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conciliation - Meerreeng-an Here Is My Country - Culture Victoria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995" cy="174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1ADCF9F" w14:textId="0818DFBD" w:rsidR="00690259" w:rsidRDefault="00690259" w:rsidP="00664032">
      <w:pPr>
        <w:pStyle w:val="ListParagraph"/>
        <w:spacing w:after="160" w:line="259" w:lineRule="auto"/>
        <w:rPr>
          <w:sz w:val="28"/>
          <w:szCs w:val="28"/>
        </w:rPr>
      </w:pPr>
    </w:p>
    <w:p w14:paraId="291EA20B" w14:textId="629E0EB5" w:rsidR="00ED355B" w:rsidRPr="00690259" w:rsidRDefault="00CB4215" w:rsidP="00664032">
      <w:pPr>
        <w:pStyle w:val="ListParagraph"/>
        <w:spacing w:after="160" w:line="259" w:lineRule="auto"/>
        <w:rPr>
          <w:sz w:val="28"/>
          <w:szCs w:val="28"/>
        </w:rPr>
      </w:pPr>
      <w:r w:rsidRPr="00690259">
        <w:rPr>
          <w:sz w:val="28"/>
          <w:szCs w:val="28"/>
        </w:rPr>
        <w:t xml:space="preserve">It supports </w:t>
      </w:r>
      <w:r w:rsidR="00ED355B" w:rsidRPr="00690259">
        <w:rPr>
          <w:sz w:val="28"/>
          <w:szCs w:val="28"/>
        </w:rPr>
        <w:t xml:space="preserve">reconciliation </w:t>
      </w:r>
      <w:r w:rsidRPr="00690259">
        <w:rPr>
          <w:sz w:val="28"/>
          <w:szCs w:val="28"/>
        </w:rPr>
        <w:t xml:space="preserve">and </w:t>
      </w:r>
      <w:r w:rsidR="00ED355B" w:rsidRPr="00690259">
        <w:rPr>
          <w:sz w:val="28"/>
          <w:szCs w:val="28"/>
        </w:rPr>
        <w:t>strengthening connections to Country</w:t>
      </w:r>
    </w:p>
    <w:p w14:paraId="1DD1ECB0" w14:textId="0D503A6A" w:rsidR="00690259" w:rsidRDefault="00690259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3F7C582E" w14:textId="620B7C99" w:rsidR="00690259" w:rsidRDefault="00690259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2A637031" w14:textId="77777777" w:rsidR="00690259" w:rsidRDefault="00690259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326D2349" w14:textId="6A9CC04D" w:rsidR="00690259" w:rsidRDefault="00690259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4162422E" w14:textId="430DA4CB" w:rsidR="00690259" w:rsidRDefault="00690259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076775D2" w14:textId="2B6A94B8" w:rsidR="00690259" w:rsidRDefault="00690259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64" behindDoc="0" locked="0" layoutInCell="1" allowOverlap="1" wp14:anchorId="4CB43E03" wp14:editId="0BA0E4C2">
            <wp:simplePos x="0" y="0"/>
            <wp:positionH relativeFrom="column">
              <wp:posOffset>47625</wp:posOffset>
            </wp:positionH>
            <wp:positionV relativeFrom="paragraph">
              <wp:posOffset>111760</wp:posOffset>
            </wp:positionV>
            <wp:extent cx="1747520" cy="1396365"/>
            <wp:effectExtent l="0" t="0" r="5080" b="0"/>
            <wp:wrapThrough wrapText="bothSides">
              <wp:wrapPolygon edited="0">
                <wp:start x="0" y="0"/>
                <wp:lineTo x="0" y="21217"/>
                <wp:lineTo x="21427" y="21217"/>
                <wp:lineTo x="21427" y="0"/>
                <wp:lineTo x="0" y="0"/>
              </wp:wrapPolygon>
            </wp:wrapThrough>
            <wp:docPr id="1522097325" name="Picture 3" descr="Closing the Gap | Aboriginal Legal Service (NSW/ACT) Limi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osing the Gap | Aboriginal Legal Service (NSW/ACT) Limi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520" cy="139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41CD96C" w14:textId="77777777" w:rsidR="00690259" w:rsidRDefault="00690259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173B4409" w14:textId="482415F1" w:rsidR="00ED355B" w:rsidRPr="00690259" w:rsidRDefault="00CB4215" w:rsidP="00664032">
      <w:pPr>
        <w:pStyle w:val="ListParagraph"/>
        <w:spacing w:after="160" w:line="259" w:lineRule="auto"/>
        <w:rPr>
          <w:rFonts w:cstheme="minorHAnsi"/>
          <w:sz w:val="28"/>
          <w:szCs w:val="28"/>
        </w:rPr>
      </w:pPr>
      <w:r w:rsidRPr="00690259">
        <w:rPr>
          <w:rFonts w:cstheme="minorHAnsi"/>
          <w:sz w:val="28"/>
          <w:szCs w:val="28"/>
        </w:rPr>
        <w:t xml:space="preserve">It </w:t>
      </w:r>
      <w:r w:rsidR="00ED355B" w:rsidRPr="00690259">
        <w:rPr>
          <w:rFonts w:cstheme="minorHAnsi"/>
          <w:sz w:val="28"/>
          <w:szCs w:val="28"/>
        </w:rPr>
        <w:t>Contributes to closing the gap</w:t>
      </w:r>
    </w:p>
    <w:p w14:paraId="54D832A7" w14:textId="668253DC" w:rsidR="00DA4C65" w:rsidRDefault="00DA4C65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2A29C2C0" w14:textId="77777777" w:rsidR="00690259" w:rsidRDefault="00690259" w:rsidP="00664032">
      <w:pPr>
        <w:pStyle w:val="ListParagraph"/>
        <w:spacing w:after="160" w:line="259" w:lineRule="auto"/>
        <w:rPr>
          <w:rFonts w:cstheme="minorHAnsi"/>
          <w:sz w:val="28"/>
          <w:szCs w:val="28"/>
        </w:rPr>
      </w:pPr>
    </w:p>
    <w:p w14:paraId="4F61BB42" w14:textId="77777777" w:rsidR="00690259" w:rsidRDefault="00690259" w:rsidP="00664032">
      <w:pPr>
        <w:pStyle w:val="ListParagraph"/>
        <w:spacing w:after="160" w:line="259" w:lineRule="auto"/>
        <w:rPr>
          <w:rFonts w:cstheme="minorHAnsi"/>
          <w:sz w:val="28"/>
          <w:szCs w:val="28"/>
        </w:rPr>
      </w:pPr>
    </w:p>
    <w:p w14:paraId="52086271" w14:textId="3CAFF74A" w:rsidR="00690259" w:rsidRDefault="00690259" w:rsidP="00664032">
      <w:pPr>
        <w:pStyle w:val="ListParagraph"/>
        <w:spacing w:after="160" w:line="259" w:lineRule="auto"/>
        <w:rPr>
          <w:rFonts w:cstheme="minorHAnsi"/>
          <w:sz w:val="28"/>
          <w:szCs w:val="28"/>
        </w:rPr>
      </w:pPr>
      <w:r w:rsidRPr="00A95DCB">
        <w:rPr>
          <w:noProof/>
          <w:sz w:val="28"/>
          <w:szCs w:val="28"/>
        </w:rPr>
        <w:lastRenderedPageBreak/>
        <w:drawing>
          <wp:anchor distT="0" distB="0" distL="114300" distR="114300" simplePos="0" relativeHeight="251658261" behindDoc="1" locked="0" layoutInCell="1" allowOverlap="1" wp14:anchorId="3F835A3D" wp14:editId="04E42F69">
            <wp:simplePos x="0" y="0"/>
            <wp:positionH relativeFrom="column">
              <wp:posOffset>-219075</wp:posOffset>
            </wp:positionH>
            <wp:positionV relativeFrom="paragraph">
              <wp:posOffset>217170</wp:posOffset>
            </wp:positionV>
            <wp:extent cx="2476500" cy="2472055"/>
            <wp:effectExtent l="0" t="0" r="0" b="4445"/>
            <wp:wrapTight wrapText="bothSides">
              <wp:wrapPolygon edited="0">
                <wp:start x="0" y="0"/>
                <wp:lineTo x="0" y="21472"/>
                <wp:lineTo x="21434" y="21472"/>
                <wp:lineTo x="21434" y="0"/>
                <wp:lineTo x="0" y="0"/>
              </wp:wrapPolygon>
            </wp:wrapTight>
            <wp:docPr id="1522097326" name="Picture 1522097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A4FF39" w14:textId="2B10625F" w:rsidR="00690259" w:rsidRDefault="00690259" w:rsidP="00664032">
      <w:pPr>
        <w:pStyle w:val="ListParagraph"/>
        <w:spacing w:after="160" w:line="259" w:lineRule="auto"/>
        <w:rPr>
          <w:rFonts w:cstheme="minorHAnsi"/>
          <w:sz w:val="28"/>
          <w:szCs w:val="28"/>
        </w:rPr>
      </w:pPr>
    </w:p>
    <w:p w14:paraId="508EAE8D" w14:textId="5497E12B" w:rsidR="00690259" w:rsidRDefault="00690259" w:rsidP="00664032">
      <w:pPr>
        <w:pStyle w:val="ListParagraph"/>
        <w:spacing w:after="160" w:line="259" w:lineRule="auto"/>
        <w:rPr>
          <w:rFonts w:cstheme="minorHAnsi"/>
          <w:sz w:val="28"/>
          <w:szCs w:val="28"/>
        </w:rPr>
      </w:pPr>
    </w:p>
    <w:p w14:paraId="57ADBE0C" w14:textId="309419D6" w:rsidR="00ED355B" w:rsidRPr="00A95DCB" w:rsidRDefault="00CB4215" w:rsidP="00664032">
      <w:pPr>
        <w:pStyle w:val="ListParagraph"/>
        <w:spacing w:after="160" w:line="259" w:lineRule="auto"/>
        <w:rPr>
          <w:rFonts w:cstheme="minorHAnsi"/>
          <w:sz w:val="28"/>
          <w:szCs w:val="28"/>
        </w:rPr>
      </w:pPr>
      <w:r w:rsidRPr="00A95DCB">
        <w:rPr>
          <w:rFonts w:cstheme="minorHAnsi"/>
          <w:sz w:val="28"/>
          <w:szCs w:val="28"/>
        </w:rPr>
        <w:t>It b</w:t>
      </w:r>
      <w:r w:rsidR="00ED355B" w:rsidRPr="00A95DCB">
        <w:rPr>
          <w:rFonts w:cstheme="minorHAnsi"/>
          <w:sz w:val="28"/>
          <w:szCs w:val="28"/>
        </w:rPr>
        <w:t xml:space="preserve">uilds allyship between </w:t>
      </w:r>
      <w:r w:rsidR="00D11036" w:rsidRPr="00A95DCB">
        <w:rPr>
          <w:sz w:val="28"/>
          <w:szCs w:val="28"/>
        </w:rPr>
        <w:t xml:space="preserve">Aboriginal and/or Torres Strait Islander </w:t>
      </w:r>
      <w:r w:rsidR="00ED355B" w:rsidRPr="00A95DCB">
        <w:rPr>
          <w:rFonts w:cstheme="minorHAnsi"/>
          <w:sz w:val="28"/>
          <w:szCs w:val="28"/>
        </w:rPr>
        <w:t xml:space="preserve">services </w:t>
      </w:r>
      <w:r w:rsidR="00A95DCB" w:rsidRPr="00A95DCB">
        <w:rPr>
          <w:rFonts w:cstheme="minorHAnsi"/>
          <w:sz w:val="28"/>
          <w:szCs w:val="28"/>
        </w:rPr>
        <w:t>and non-indigenous services.</w:t>
      </w:r>
    </w:p>
    <w:p w14:paraId="7B13A52E" w14:textId="77777777" w:rsidR="00A95DCB" w:rsidRDefault="00A95DCB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2200F508" w14:textId="5F5038B8" w:rsidR="00A95DCB" w:rsidRDefault="00A95DCB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359961FC" w14:textId="5DE03498" w:rsidR="00A95DCB" w:rsidRDefault="00A95DCB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300AC2D2" w14:textId="3A81685C" w:rsidR="00A95DCB" w:rsidRDefault="00A95DCB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73CD9922" w14:textId="77777777" w:rsidR="00A95DCB" w:rsidRDefault="00A95DCB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7E84484C" w14:textId="77777777" w:rsidR="00A95DCB" w:rsidRDefault="00A95DCB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471DAF23" w14:textId="77777777" w:rsidR="00A95DCB" w:rsidRDefault="00A95DCB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715BDD0A" w14:textId="77777777" w:rsidR="00A95DCB" w:rsidRDefault="00A95DCB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4C5DEDDF" w14:textId="77777777" w:rsidR="00A95DCB" w:rsidRDefault="00A95DCB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79FA43CB" w14:textId="71F47A6D" w:rsidR="00A95DCB" w:rsidRDefault="00690259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62" behindDoc="0" locked="0" layoutInCell="1" allowOverlap="1" wp14:anchorId="3B42F9E2" wp14:editId="085E4FDE">
            <wp:simplePos x="0" y="0"/>
            <wp:positionH relativeFrom="column">
              <wp:posOffset>-219075</wp:posOffset>
            </wp:positionH>
            <wp:positionV relativeFrom="paragraph">
              <wp:posOffset>173990</wp:posOffset>
            </wp:positionV>
            <wp:extent cx="2476500" cy="1392555"/>
            <wp:effectExtent l="0" t="0" r="0" b="0"/>
            <wp:wrapThrough wrapText="bothSides">
              <wp:wrapPolygon edited="0">
                <wp:start x="0" y="0"/>
                <wp:lineTo x="0" y="21275"/>
                <wp:lineTo x="21434" y="21275"/>
                <wp:lineTo x="21434" y="0"/>
                <wp:lineTo x="0" y="0"/>
              </wp:wrapPolygon>
            </wp:wrapThrough>
            <wp:docPr id="1522097327" name="Picture 1522097327" descr="A picture containing text, hand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097327" name="Picture 1522097327" descr="A picture containing text, hand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392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211EE8" w14:textId="519F93C3" w:rsidR="00690259" w:rsidRDefault="00690259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1677EA4E" w14:textId="5F318F6B" w:rsidR="00690259" w:rsidRDefault="00690259" w:rsidP="00664032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7C2801C5" w14:textId="6538A34F" w:rsidR="00ED355B" w:rsidRPr="00690259" w:rsidRDefault="00CB4215" w:rsidP="00664032">
      <w:pPr>
        <w:pStyle w:val="ListParagraph"/>
        <w:spacing w:after="160" w:line="259" w:lineRule="auto"/>
        <w:rPr>
          <w:rFonts w:cstheme="minorHAnsi"/>
          <w:sz w:val="28"/>
          <w:szCs w:val="28"/>
        </w:rPr>
      </w:pPr>
      <w:r w:rsidRPr="00690259">
        <w:rPr>
          <w:rFonts w:cstheme="minorHAnsi"/>
          <w:sz w:val="28"/>
          <w:szCs w:val="28"/>
        </w:rPr>
        <w:t xml:space="preserve">It </w:t>
      </w:r>
      <w:r w:rsidR="00D3395D" w:rsidRPr="00690259">
        <w:rPr>
          <w:rFonts w:cstheme="minorHAnsi"/>
          <w:sz w:val="28"/>
          <w:szCs w:val="28"/>
        </w:rPr>
        <w:t>allows</w:t>
      </w:r>
      <w:r w:rsidR="00ED355B" w:rsidRPr="00690259">
        <w:rPr>
          <w:rFonts w:cstheme="minorHAnsi"/>
          <w:sz w:val="28"/>
          <w:szCs w:val="28"/>
        </w:rPr>
        <w:t xml:space="preserve"> First Nations people with disability </w:t>
      </w:r>
      <w:r w:rsidR="00D3395D" w:rsidRPr="00690259">
        <w:rPr>
          <w:rFonts w:cstheme="minorHAnsi"/>
          <w:sz w:val="28"/>
          <w:szCs w:val="28"/>
        </w:rPr>
        <w:t>to have a voice</w:t>
      </w:r>
    </w:p>
    <w:p w14:paraId="703B11C1" w14:textId="14631748" w:rsidR="00DD1648" w:rsidRDefault="00DD1648" w:rsidP="00664032">
      <w:pPr>
        <w:pStyle w:val="ListParagraph"/>
        <w:spacing w:before="120" w:after="0" w:line="360" w:lineRule="auto"/>
        <w:jc w:val="both"/>
        <w:rPr>
          <w:rFonts w:cstheme="minorHAnsi"/>
          <w:sz w:val="24"/>
          <w:szCs w:val="24"/>
        </w:rPr>
      </w:pPr>
      <w:bookmarkStart w:id="4" w:name="_Hlk23430084"/>
    </w:p>
    <w:p w14:paraId="1C1800DD" w14:textId="77777777" w:rsidR="00DD1648" w:rsidRPr="00DD1648" w:rsidRDefault="00DD1648" w:rsidP="00DD1648">
      <w:pPr>
        <w:spacing w:before="120" w:after="0" w:line="360" w:lineRule="auto"/>
        <w:ind w:left="360"/>
        <w:jc w:val="both"/>
        <w:rPr>
          <w:rFonts w:cstheme="minorHAnsi"/>
          <w:sz w:val="24"/>
          <w:szCs w:val="24"/>
        </w:rPr>
      </w:pPr>
    </w:p>
    <w:bookmarkEnd w:id="4"/>
    <w:p w14:paraId="3598AE99" w14:textId="231E4ABC" w:rsidR="00ED355B" w:rsidRPr="001A1BC2" w:rsidRDefault="00ED355B" w:rsidP="008F7039">
      <w:pPr>
        <w:tabs>
          <w:tab w:val="left" w:pos="2745"/>
        </w:tabs>
        <w:spacing w:line="360" w:lineRule="auto"/>
        <w:rPr>
          <w:rFonts w:ascii="Arial" w:hAnsi="Arial" w:cs="Arial"/>
          <w:sz w:val="24"/>
          <w:szCs w:val="24"/>
        </w:rPr>
      </w:pPr>
    </w:p>
    <w:sectPr w:rsidR="00ED355B" w:rsidRPr="001A1BC2" w:rsidSect="0004568A">
      <w:headerReference w:type="default" r:id="rId38"/>
      <w:footerReference w:type="default" r:id="rId39"/>
      <w:pgSz w:w="11906" w:h="16838"/>
      <w:pgMar w:top="1985" w:right="720" w:bottom="2269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arryn Goode" w:date="2022-07-22T09:37:00Z" w:initials="KG">
    <w:p w14:paraId="0D4D3B82" w14:textId="77777777" w:rsidR="006D6DB7" w:rsidRDefault="006D6DB7">
      <w:pPr>
        <w:pStyle w:val="CommentText"/>
      </w:pPr>
      <w:r>
        <w:rPr>
          <w:rStyle w:val="CommentReference"/>
        </w:rPr>
        <w:annotationRef/>
      </w:r>
      <w:r>
        <w:t xml:space="preserve">Be should come after will </w:t>
      </w:r>
    </w:p>
  </w:comment>
  <w:comment w:id="1" w:author="Nicole James" w:date="2022-07-22T09:51:00Z" w:initials="NJ">
    <w:p w14:paraId="2BDB6958" w14:textId="77777777" w:rsidR="007E2AE2" w:rsidRDefault="007E2AE2">
      <w:pPr>
        <w:pStyle w:val="CommentText"/>
      </w:pPr>
      <w:r>
        <w:rPr>
          <w:rStyle w:val="CommentReference"/>
        </w:rPr>
        <w:annotationRef/>
      </w:r>
      <w:r>
        <w:t>Added</w:t>
      </w:r>
    </w:p>
  </w:comment>
  <w:comment w:id="2" w:author="Karryn Goode" w:date="2022-07-22T09:40:00Z" w:initials="KG">
    <w:p w14:paraId="5D0875CB" w14:textId="4346AD4D" w:rsidR="00BA3F4B" w:rsidRDefault="00BA3F4B">
      <w:pPr>
        <w:pStyle w:val="CommentText"/>
      </w:pPr>
      <w:r>
        <w:rPr>
          <w:rStyle w:val="CommentReference"/>
        </w:rPr>
        <w:annotationRef/>
      </w:r>
      <w:r>
        <w:t xml:space="preserve">I thought we were going to have a mix of community members? That was feedback from Kylie </w:t>
      </w:r>
    </w:p>
  </w:comment>
  <w:comment w:id="3" w:author="Nicole James" w:date="2022-07-22T09:50:00Z" w:initials="NJ">
    <w:p w14:paraId="3C3EAA8F" w14:textId="77777777" w:rsidR="0046504C" w:rsidRDefault="0046504C">
      <w:pPr>
        <w:pStyle w:val="CommentText"/>
      </w:pPr>
      <w:r>
        <w:rPr>
          <w:rStyle w:val="CommentReference"/>
        </w:rPr>
        <w:annotationRef/>
      </w:r>
      <w:r>
        <w:t>I made an addition to match with the application for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D4D3B82" w15:done="1"/>
  <w15:commentEx w15:paraId="2BDB6958" w15:done="1"/>
  <w15:commentEx w15:paraId="5D0875CB" w15:done="1"/>
  <w15:commentEx w15:paraId="3C3EAA8F" w15:paraIdParent="5D0875CB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4EE4E" w16cex:dateUtc="2022-07-21T23:37:00Z"/>
  <w16cex:commentExtensible w16cex:durableId="2684F1B2" w16cex:dateUtc="2022-07-21T23:51:00Z"/>
  <w16cex:commentExtensible w16cex:durableId="2684EEF1" w16cex:dateUtc="2022-07-21T23:40:00Z"/>
  <w16cex:commentExtensible w16cex:durableId="2684F14A" w16cex:dateUtc="2022-07-21T23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D4D3B82" w16cid:durableId="2684EE4E"/>
  <w16cid:commentId w16cid:paraId="2BDB6958" w16cid:durableId="2684F1B2"/>
  <w16cid:commentId w16cid:paraId="5D0875CB" w16cid:durableId="2684EEF1"/>
  <w16cid:commentId w16cid:paraId="3C3EAA8F" w16cid:durableId="2684F14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F05A9" w14:textId="77777777" w:rsidR="000104A4" w:rsidRDefault="000104A4" w:rsidP="009326BC">
      <w:pPr>
        <w:spacing w:after="0" w:line="240" w:lineRule="auto"/>
      </w:pPr>
      <w:r>
        <w:separator/>
      </w:r>
    </w:p>
  </w:endnote>
  <w:endnote w:type="continuationSeparator" w:id="0">
    <w:p w14:paraId="785D3183" w14:textId="77777777" w:rsidR="000104A4" w:rsidRDefault="000104A4" w:rsidP="009326BC">
      <w:pPr>
        <w:spacing w:after="0" w:line="240" w:lineRule="auto"/>
      </w:pPr>
      <w:r>
        <w:continuationSeparator/>
      </w:r>
    </w:p>
  </w:endnote>
  <w:endnote w:type="continuationNotice" w:id="1">
    <w:p w14:paraId="2BFC2B38" w14:textId="77777777" w:rsidR="000104A4" w:rsidRDefault="000104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venir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598E6" w14:textId="42D4445E" w:rsidR="005C6127" w:rsidRPr="005C6127" w:rsidRDefault="005C6127" w:rsidP="005C6127">
    <w:pPr>
      <w:spacing w:before="120" w:after="0" w:line="360" w:lineRule="auto"/>
      <w:jc w:val="both"/>
      <w:rPr>
        <w:rFonts w:ascii="Arial" w:hAnsi="Arial" w:cs="Arial"/>
        <w:color w:val="FFFFFF" w:themeColor="background1"/>
        <w:sz w:val="20"/>
        <w:szCs w:val="20"/>
      </w:rPr>
    </w:pPr>
    <w:r w:rsidRPr="002E3628">
      <w:rPr>
        <w:rFonts w:hAnsi="Calibri"/>
        <w:noProof/>
        <w:color w:val="FFFFFF" w:themeColor="background1"/>
        <w:kern w:val="24"/>
        <w:sz w:val="16"/>
        <w:szCs w:val="16"/>
      </w:rPr>
      <mc:AlternateContent>
        <mc:Choice Requires="wps">
          <w:drawing>
            <wp:anchor distT="45720" distB="45720" distL="114300" distR="114300" simplePos="0" relativeHeight="251658245" behindDoc="0" locked="0" layoutInCell="1" allowOverlap="1" wp14:anchorId="29914CDA" wp14:editId="5F5BFDD6">
              <wp:simplePos x="0" y="0"/>
              <wp:positionH relativeFrom="margin">
                <wp:posOffset>-152400</wp:posOffset>
              </wp:positionH>
              <wp:positionV relativeFrom="paragraph">
                <wp:posOffset>328930</wp:posOffset>
              </wp:positionV>
              <wp:extent cx="7172325" cy="1404620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723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3D50AF" w14:textId="77777777" w:rsidR="002E3628" w:rsidRPr="002E3628" w:rsidRDefault="002E3628" w:rsidP="002E3628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E3628">
                            <w:rPr>
                              <w:color w:val="FFFFFF" w:themeColor="background1"/>
                            </w:rPr>
                            <w:t>This resource remains the intellectual property of Rights Information &amp; Advocacy Centre Inc. (RIAC) and may not be copied, or used without their prior written approval. Use of any material within this document must be accredited to Rights Information &amp; Advocacy Centre Inc. (RIAC)</w:t>
                          </w:r>
                        </w:p>
                        <w:p w14:paraId="3B4D0392" w14:textId="77777777" w:rsidR="002E3628" w:rsidRDefault="002E3628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9914CDA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12pt;margin-top:25.9pt;width:564.75pt;height:110.6pt;z-index:251658245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" filled="f" stroked="f">
              <v:textbox style="mso-fit-shape-to-text:t">
                <w:txbxContent>
                  <w:p w14:paraId="303D50AF" w14:textId="77777777" w:rsidR="002E3628" w:rsidRPr="002E3628" w:rsidRDefault="002E3628" w:rsidP="002E3628">
                    <w:pPr>
                      <w:jc w:val="center"/>
                      <w:rPr>
                        <w:color w:val="FFFFFF" w:themeColor="background1"/>
                      </w:rPr>
                    </w:pPr>
                    <w:r w:rsidRPr="002E3628">
                      <w:rPr>
                        <w:color w:val="FFFFFF" w:themeColor="background1"/>
                      </w:rPr>
                      <w:t>This resource remains the intellectual property of Rights Information &amp; Advocacy Centre Inc. (RIAC) and may not be copied, or used without their prior written approval. Use of any material within this document must be accredited to Rights Information &amp; Advocacy Centre Inc. (RIAC)</w:t>
                    </w:r>
                  </w:p>
                  <w:p w14:paraId="3B4D0392" w14:textId="77777777" w:rsidR="002E3628" w:rsidRDefault="002E3628"/>
                </w:txbxContent>
              </v:textbox>
              <w10:wrap anchorx="margin"/>
            </v:shape>
          </w:pict>
        </mc:Fallback>
      </mc:AlternateContent>
    </w:r>
    <w:r w:rsidRPr="005C6127">
      <w:rPr>
        <w:noProof/>
        <w:color w:val="FFFFFF" w:themeColor="background1"/>
      </w:rPr>
      <w:drawing>
        <wp:anchor distT="0" distB="0" distL="114300" distR="114300" simplePos="0" relativeHeight="251658243" behindDoc="0" locked="0" layoutInCell="1" allowOverlap="1" wp14:anchorId="5638E274" wp14:editId="51C21EF7">
          <wp:simplePos x="0" y="0"/>
          <wp:positionH relativeFrom="page">
            <wp:posOffset>26303</wp:posOffset>
          </wp:positionH>
          <wp:positionV relativeFrom="paragraph">
            <wp:posOffset>-93980</wp:posOffset>
          </wp:positionV>
          <wp:extent cx="7543800" cy="158031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580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C6127">
      <w:rPr>
        <w:rFonts w:ascii="Arial" w:hAnsi="Arial" w:cs="Arial"/>
        <w:color w:val="FFFFFF" w:themeColor="background1"/>
        <w:sz w:val="20"/>
        <w:szCs w:val="20"/>
      </w:rPr>
      <w:t>F-PDA</w:t>
    </w:r>
    <w:r w:rsidRPr="005C6127">
      <w:rPr>
        <w:rFonts w:ascii="Arial" w:hAnsi="Arial" w:cs="Arial"/>
        <w:color w:val="FFFFFF" w:themeColor="background1"/>
        <w:sz w:val="20"/>
        <w:szCs w:val="20"/>
      </w:rPr>
      <w:tab/>
    </w:r>
    <w:r>
      <w:rPr>
        <w:rFonts w:ascii="Arial" w:hAnsi="Arial" w:cs="Arial"/>
        <w:color w:val="FFFFFF" w:themeColor="background1"/>
        <w:sz w:val="20"/>
        <w:szCs w:val="20"/>
      </w:rPr>
      <w:tab/>
    </w:r>
    <w:r>
      <w:rPr>
        <w:rFonts w:ascii="Arial" w:hAnsi="Arial" w:cs="Arial"/>
        <w:color w:val="FFFFFF" w:themeColor="background1"/>
        <w:sz w:val="20"/>
        <w:szCs w:val="20"/>
      </w:rPr>
      <w:tab/>
    </w:r>
    <w:r>
      <w:rPr>
        <w:rFonts w:ascii="Arial" w:hAnsi="Arial" w:cs="Arial"/>
        <w:color w:val="FFFFFF" w:themeColor="background1"/>
        <w:sz w:val="20"/>
        <w:szCs w:val="20"/>
      </w:rPr>
      <w:tab/>
    </w:r>
    <w:r>
      <w:rPr>
        <w:rFonts w:ascii="Arial" w:hAnsi="Arial" w:cs="Arial"/>
        <w:color w:val="FFFFFF" w:themeColor="background1"/>
        <w:sz w:val="20"/>
        <w:szCs w:val="20"/>
      </w:rPr>
      <w:tab/>
    </w:r>
    <w:r>
      <w:rPr>
        <w:rFonts w:ascii="Arial" w:hAnsi="Arial" w:cs="Arial"/>
        <w:color w:val="FFFFFF" w:themeColor="background1"/>
        <w:sz w:val="20"/>
        <w:szCs w:val="20"/>
      </w:rPr>
      <w:tab/>
      <w:t>V</w:t>
    </w:r>
    <w:r w:rsidR="00801705">
      <w:rPr>
        <w:rFonts w:ascii="Arial" w:hAnsi="Arial" w:cs="Arial"/>
        <w:color w:val="FFFFFF" w:themeColor="background1"/>
        <w:sz w:val="20"/>
        <w:szCs w:val="20"/>
      </w:rPr>
      <w:t>2</w:t>
    </w:r>
    <w:r>
      <w:rPr>
        <w:rFonts w:ascii="Arial" w:hAnsi="Arial" w:cs="Arial"/>
        <w:color w:val="FFFFFF" w:themeColor="background1"/>
        <w:sz w:val="20"/>
        <w:szCs w:val="20"/>
      </w:rPr>
      <w:tab/>
    </w:r>
    <w:r>
      <w:rPr>
        <w:rFonts w:ascii="Arial" w:hAnsi="Arial" w:cs="Arial"/>
        <w:color w:val="FFFFFF" w:themeColor="background1"/>
        <w:sz w:val="20"/>
        <w:szCs w:val="20"/>
      </w:rPr>
      <w:tab/>
    </w:r>
    <w:r>
      <w:rPr>
        <w:rFonts w:ascii="Arial" w:hAnsi="Arial" w:cs="Arial"/>
        <w:color w:val="FFFFFF" w:themeColor="background1"/>
        <w:sz w:val="20"/>
        <w:szCs w:val="20"/>
      </w:rPr>
      <w:tab/>
    </w:r>
    <w:r>
      <w:rPr>
        <w:rFonts w:ascii="Arial" w:hAnsi="Arial" w:cs="Arial"/>
        <w:color w:val="FFFFFF" w:themeColor="background1"/>
        <w:sz w:val="20"/>
        <w:szCs w:val="20"/>
      </w:rPr>
      <w:tab/>
    </w:r>
    <w:r>
      <w:rPr>
        <w:rFonts w:ascii="Arial" w:hAnsi="Arial" w:cs="Arial"/>
        <w:color w:val="FFFFFF" w:themeColor="background1"/>
        <w:sz w:val="20"/>
        <w:szCs w:val="20"/>
      </w:rPr>
      <w:tab/>
    </w:r>
    <w:r>
      <w:rPr>
        <w:rFonts w:ascii="Arial" w:hAnsi="Arial" w:cs="Arial"/>
        <w:color w:val="FFFFFF" w:themeColor="background1"/>
        <w:sz w:val="20"/>
        <w:szCs w:val="20"/>
      </w:rPr>
      <w:tab/>
    </w:r>
    <w:r w:rsidR="00801705">
      <w:rPr>
        <w:rFonts w:ascii="Arial" w:hAnsi="Arial" w:cs="Arial"/>
        <w:color w:val="FFFFFF" w:themeColor="background1"/>
        <w:sz w:val="20"/>
        <w:szCs w:val="20"/>
      </w:rPr>
      <w:t>July 2022</w:t>
    </w:r>
  </w:p>
  <w:p w14:paraId="7E2A7399" w14:textId="5F9A2582" w:rsidR="002E3628" w:rsidRDefault="002E3628" w:rsidP="002E3628">
    <w:pPr>
      <w:pStyle w:val="NormalWeb"/>
      <w:spacing w:before="0" w:beforeAutospacing="0" w:after="0" w:afterAutospacing="0"/>
      <w:jc w:val="both"/>
      <w:rPr>
        <w:rFonts w:asciiTheme="minorHAnsi" w:hAnsi="Calibri" w:cstheme="minorBidi"/>
        <w:color w:val="FFFFFF" w:themeColor="background1"/>
        <w:kern w:val="24"/>
        <w:sz w:val="16"/>
        <w:szCs w:val="16"/>
      </w:rPr>
    </w:pPr>
    <w:r>
      <w:rPr>
        <w:noProof/>
      </w:rPr>
      <w:drawing>
        <wp:anchor distT="0" distB="0" distL="114300" distR="114300" simplePos="0" relativeHeight="251658244" behindDoc="1" locked="0" layoutInCell="1" allowOverlap="1" wp14:anchorId="4181AF36" wp14:editId="4D926C95">
          <wp:simplePos x="0" y="0"/>
          <wp:positionH relativeFrom="page">
            <wp:align>left</wp:align>
          </wp:positionH>
          <wp:positionV relativeFrom="paragraph">
            <wp:posOffset>-230505</wp:posOffset>
          </wp:positionV>
          <wp:extent cx="7543800" cy="1073150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73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A1A4E6" w14:textId="5A436848" w:rsidR="002E3628" w:rsidRDefault="002E3628" w:rsidP="002E3628">
    <w:pPr>
      <w:pStyle w:val="NormalWeb"/>
      <w:spacing w:before="0" w:beforeAutospacing="0" w:after="0" w:afterAutospacing="0"/>
      <w:jc w:val="both"/>
      <w:rPr>
        <w:rFonts w:asciiTheme="minorHAnsi" w:hAnsi="Calibri" w:cstheme="minorBidi"/>
        <w:color w:val="FFFFFF" w:themeColor="background1"/>
        <w:kern w:val="24"/>
        <w:sz w:val="16"/>
        <w:szCs w:val="16"/>
      </w:rPr>
    </w:pPr>
  </w:p>
  <w:p w14:paraId="7D3FF02E" w14:textId="5AA7C58D" w:rsidR="009326BC" w:rsidRDefault="009326BC" w:rsidP="002E3628">
    <w:pPr>
      <w:pStyle w:val="Footer"/>
      <w:tabs>
        <w:tab w:val="clear" w:pos="4513"/>
        <w:tab w:val="clear" w:pos="9026"/>
        <w:tab w:val="left" w:pos="2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FE53E" w14:textId="77777777" w:rsidR="000104A4" w:rsidRDefault="000104A4" w:rsidP="009326BC">
      <w:pPr>
        <w:spacing w:after="0" w:line="240" w:lineRule="auto"/>
      </w:pPr>
      <w:r>
        <w:separator/>
      </w:r>
    </w:p>
  </w:footnote>
  <w:footnote w:type="continuationSeparator" w:id="0">
    <w:p w14:paraId="138CD95A" w14:textId="77777777" w:rsidR="000104A4" w:rsidRDefault="000104A4" w:rsidP="009326BC">
      <w:pPr>
        <w:spacing w:after="0" w:line="240" w:lineRule="auto"/>
      </w:pPr>
      <w:r>
        <w:continuationSeparator/>
      </w:r>
    </w:p>
  </w:footnote>
  <w:footnote w:type="continuationNotice" w:id="1">
    <w:p w14:paraId="13851A88" w14:textId="77777777" w:rsidR="000104A4" w:rsidRDefault="000104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F9741" w14:textId="77777777" w:rsidR="009326BC" w:rsidRDefault="002E3628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F127025" wp14:editId="2164F118">
              <wp:simplePos x="0" y="0"/>
              <wp:positionH relativeFrom="page">
                <wp:align>left</wp:align>
              </wp:positionH>
              <wp:positionV relativeFrom="paragraph">
                <wp:posOffset>602615</wp:posOffset>
              </wp:positionV>
              <wp:extent cx="7563485" cy="147955"/>
              <wp:effectExtent l="0" t="0" r="18415" b="2349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3485" cy="147955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 w="12700" cap="flat" cmpd="sng" algn="ctr">
                        <a:solidFill>
                          <a:srgbClr val="FFCC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6BEA464" id="Rectangle 4" o:spid="_x0000_s1026" style="position:absolute;margin-left:0;margin-top:47.45pt;width:595.55pt;height:11.65pt;z-index:251658242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" fillcolor="#ffc000" strokecolor="#fc0" strokeweight="1pt">
              <w10:wrap anchorx="page"/>
            </v:rect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58241" behindDoc="0" locked="0" layoutInCell="1" allowOverlap="1" wp14:anchorId="3881DB4B" wp14:editId="68C6A136">
          <wp:simplePos x="0" y="0"/>
          <wp:positionH relativeFrom="margin">
            <wp:align>center</wp:align>
          </wp:positionH>
          <wp:positionV relativeFrom="paragraph">
            <wp:posOffset>-382905</wp:posOffset>
          </wp:positionV>
          <wp:extent cx="1957070" cy="926465"/>
          <wp:effectExtent l="0" t="0" r="5080" b="6985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7070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326BC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7239412" wp14:editId="1AF44F42">
              <wp:simplePos x="0" y="0"/>
              <wp:positionH relativeFrom="page">
                <wp:align>left</wp:align>
              </wp:positionH>
              <wp:positionV relativeFrom="page">
                <wp:posOffset>-28575</wp:posOffset>
              </wp:positionV>
              <wp:extent cx="7563621" cy="1228725"/>
              <wp:effectExtent l="0" t="0" r="0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3621" cy="1228725"/>
                      </a:xfrm>
                      <a:prstGeom prst="rect">
                        <a:avLst/>
                      </a:prstGeom>
                      <a:solidFill>
                        <a:srgbClr val="006FB5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10F22D" id="Rectangle 1" o:spid="_x0000_s1026" style="position:absolute;margin-left:0;margin-top:-2.25pt;width:595.55pt;height:96.75pt;z-index: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" fillcolor="#006fb5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B27FF"/>
    <w:multiLevelType w:val="hybridMultilevel"/>
    <w:tmpl w:val="12721D78"/>
    <w:lvl w:ilvl="0" w:tplc="0C09000F">
      <w:start w:val="1"/>
      <w:numFmt w:val="decimal"/>
      <w:lvlText w:val="%1."/>
      <w:lvlJc w:val="left"/>
      <w:pPr>
        <w:ind w:left="1077" w:hanging="360"/>
      </w:pPr>
    </w:lvl>
    <w:lvl w:ilvl="1" w:tplc="0C090019" w:tentative="1">
      <w:start w:val="1"/>
      <w:numFmt w:val="lowerLetter"/>
      <w:lvlText w:val="%2."/>
      <w:lvlJc w:val="left"/>
      <w:pPr>
        <w:ind w:left="1797" w:hanging="360"/>
      </w:pPr>
    </w:lvl>
    <w:lvl w:ilvl="2" w:tplc="0C09001B" w:tentative="1">
      <w:start w:val="1"/>
      <w:numFmt w:val="lowerRoman"/>
      <w:lvlText w:val="%3."/>
      <w:lvlJc w:val="right"/>
      <w:pPr>
        <w:ind w:left="2517" w:hanging="180"/>
      </w:pPr>
    </w:lvl>
    <w:lvl w:ilvl="3" w:tplc="0C09000F" w:tentative="1">
      <w:start w:val="1"/>
      <w:numFmt w:val="decimal"/>
      <w:lvlText w:val="%4."/>
      <w:lvlJc w:val="left"/>
      <w:pPr>
        <w:ind w:left="3237" w:hanging="360"/>
      </w:p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0DE83E43"/>
    <w:multiLevelType w:val="multilevel"/>
    <w:tmpl w:val="B6845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3967CA"/>
    <w:multiLevelType w:val="hybridMultilevel"/>
    <w:tmpl w:val="F2DEF7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D0088"/>
    <w:multiLevelType w:val="hybridMultilevel"/>
    <w:tmpl w:val="73C23B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5157D"/>
    <w:multiLevelType w:val="hybridMultilevel"/>
    <w:tmpl w:val="0CA68A2A"/>
    <w:lvl w:ilvl="0" w:tplc="FCD08514">
      <w:start w:val="1"/>
      <w:numFmt w:val="decimal"/>
      <w:lvlText w:val="%1."/>
      <w:lvlJc w:val="left"/>
      <w:pPr>
        <w:ind w:left="720" w:hanging="360"/>
      </w:pPr>
    </w:lvl>
    <w:lvl w:ilvl="1" w:tplc="C486F78C">
      <w:start w:val="1"/>
      <w:numFmt w:val="lowerLetter"/>
      <w:lvlText w:val="%2."/>
      <w:lvlJc w:val="left"/>
      <w:pPr>
        <w:ind w:left="1440" w:hanging="360"/>
      </w:pPr>
    </w:lvl>
    <w:lvl w:ilvl="2" w:tplc="7BFCD3C8">
      <w:start w:val="1"/>
      <w:numFmt w:val="lowerRoman"/>
      <w:lvlText w:val="%3."/>
      <w:lvlJc w:val="right"/>
      <w:pPr>
        <w:ind w:left="2160" w:hanging="180"/>
      </w:pPr>
    </w:lvl>
    <w:lvl w:ilvl="3" w:tplc="55CE3068">
      <w:start w:val="1"/>
      <w:numFmt w:val="decimal"/>
      <w:lvlText w:val="%4."/>
      <w:lvlJc w:val="left"/>
      <w:pPr>
        <w:ind w:left="2880" w:hanging="360"/>
      </w:pPr>
    </w:lvl>
    <w:lvl w:ilvl="4" w:tplc="90FA6474">
      <w:start w:val="1"/>
      <w:numFmt w:val="lowerLetter"/>
      <w:lvlText w:val="%5."/>
      <w:lvlJc w:val="left"/>
      <w:pPr>
        <w:ind w:left="3600" w:hanging="360"/>
      </w:pPr>
    </w:lvl>
    <w:lvl w:ilvl="5" w:tplc="552C046E">
      <w:start w:val="1"/>
      <w:numFmt w:val="lowerRoman"/>
      <w:lvlText w:val="%6."/>
      <w:lvlJc w:val="right"/>
      <w:pPr>
        <w:ind w:left="4320" w:hanging="180"/>
      </w:pPr>
    </w:lvl>
    <w:lvl w:ilvl="6" w:tplc="37507730">
      <w:start w:val="1"/>
      <w:numFmt w:val="decimal"/>
      <w:lvlText w:val="%7."/>
      <w:lvlJc w:val="left"/>
      <w:pPr>
        <w:ind w:left="5040" w:hanging="360"/>
      </w:pPr>
    </w:lvl>
    <w:lvl w:ilvl="7" w:tplc="F6BACE3C">
      <w:start w:val="1"/>
      <w:numFmt w:val="lowerLetter"/>
      <w:lvlText w:val="%8."/>
      <w:lvlJc w:val="left"/>
      <w:pPr>
        <w:ind w:left="5760" w:hanging="360"/>
      </w:pPr>
    </w:lvl>
    <w:lvl w:ilvl="8" w:tplc="9026832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F60D09"/>
    <w:multiLevelType w:val="multilevel"/>
    <w:tmpl w:val="7A104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1C6D34"/>
    <w:multiLevelType w:val="hybridMultilevel"/>
    <w:tmpl w:val="6F347BF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017DC"/>
    <w:multiLevelType w:val="hybridMultilevel"/>
    <w:tmpl w:val="247885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64FBB"/>
    <w:multiLevelType w:val="hybridMultilevel"/>
    <w:tmpl w:val="1F2EA2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F475D"/>
    <w:multiLevelType w:val="hybridMultilevel"/>
    <w:tmpl w:val="1F9622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2503A"/>
    <w:multiLevelType w:val="multilevel"/>
    <w:tmpl w:val="0616B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4173EB"/>
    <w:multiLevelType w:val="hybridMultilevel"/>
    <w:tmpl w:val="AFFC0784"/>
    <w:lvl w:ilvl="0" w:tplc="02CC9F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F474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8210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79861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E2C7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022A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B4466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0A912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1CB5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0EC0585"/>
    <w:multiLevelType w:val="hybridMultilevel"/>
    <w:tmpl w:val="D69A6286"/>
    <w:lvl w:ilvl="0" w:tplc="1F4C2C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364A4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610BF5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1F4BA0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BAA4B1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700E212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31C165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30876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6360C91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A83847"/>
    <w:multiLevelType w:val="hybridMultilevel"/>
    <w:tmpl w:val="52A298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8F1B74"/>
    <w:multiLevelType w:val="hybridMultilevel"/>
    <w:tmpl w:val="FFB08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1E2544"/>
    <w:multiLevelType w:val="hybridMultilevel"/>
    <w:tmpl w:val="E996A9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8175A7"/>
    <w:multiLevelType w:val="hybridMultilevel"/>
    <w:tmpl w:val="964E98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84D1D"/>
    <w:multiLevelType w:val="hybridMultilevel"/>
    <w:tmpl w:val="4ACE196C"/>
    <w:lvl w:ilvl="0" w:tplc="9B78C98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FC7E2F"/>
    <w:multiLevelType w:val="multilevel"/>
    <w:tmpl w:val="53DA3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4918C3"/>
    <w:multiLevelType w:val="hybridMultilevel"/>
    <w:tmpl w:val="683E6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E3C71"/>
    <w:multiLevelType w:val="hybridMultilevel"/>
    <w:tmpl w:val="22EE58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B12A30"/>
    <w:multiLevelType w:val="hybridMultilevel"/>
    <w:tmpl w:val="03DED6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6D4BFF"/>
    <w:multiLevelType w:val="hybridMultilevel"/>
    <w:tmpl w:val="78803E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9D9B8E"/>
    <w:multiLevelType w:val="hybridMultilevel"/>
    <w:tmpl w:val="97F890F2"/>
    <w:lvl w:ilvl="0" w:tplc="1DA0DC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4A7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FEBE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1C6C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40D6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34C9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5CD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F64C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6ABE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E04DE7"/>
    <w:multiLevelType w:val="hybridMultilevel"/>
    <w:tmpl w:val="93FEF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6B104D"/>
    <w:multiLevelType w:val="hybridMultilevel"/>
    <w:tmpl w:val="FDC4F9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9907D0"/>
    <w:multiLevelType w:val="hybridMultilevel"/>
    <w:tmpl w:val="C15A0D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115C18"/>
    <w:multiLevelType w:val="hybridMultilevel"/>
    <w:tmpl w:val="BF7EF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A5780D"/>
    <w:multiLevelType w:val="hybridMultilevel"/>
    <w:tmpl w:val="C3D697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1C61A3"/>
    <w:multiLevelType w:val="hybridMultilevel"/>
    <w:tmpl w:val="B58EB380"/>
    <w:lvl w:ilvl="0" w:tplc="F7426A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EB0AB6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C944B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01047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F3C0A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482C5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6B4AF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79E48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FB050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E7072D4"/>
    <w:multiLevelType w:val="hybridMultilevel"/>
    <w:tmpl w:val="E996A9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2884110">
    <w:abstractNumId w:val="12"/>
  </w:num>
  <w:num w:numId="2" w16cid:durableId="1928226085">
    <w:abstractNumId w:val="4"/>
  </w:num>
  <w:num w:numId="3" w16cid:durableId="592782728">
    <w:abstractNumId w:val="29"/>
  </w:num>
  <w:num w:numId="4" w16cid:durableId="2050910580">
    <w:abstractNumId w:val="17"/>
  </w:num>
  <w:num w:numId="5" w16cid:durableId="747340">
    <w:abstractNumId w:val="13"/>
  </w:num>
  <w:num w:numId="6" w16cid:durableId="1639914393">
    <w:abstractNumId w:val="2"/>
  </w:num>
  <w:num w:numId="7" w16cid:durableId="146554694">
    <w:abstractNumId w:val="27"/>
  </w:num>
  <w:num w:numId="8" w16cid:durableId="424763881">
    <w:abstractNumId w:val="0"/>
  </w:num>
  <w:num w:numId="9" w16cid:durableId="506018295">
    <w:abstractNumId w:val="28"/>
  </w:num>
  <w:num w:numId="10" w16cid:durableId="1150174425">
    <w:abstractNumId w:val="30"/>
  </w:num>
  <w:num w:numId="11" w16cid:durableId="1377122721">
    <w:abstractNumId w:val="9"/>
  </w:num>
  <w:num w:numId="12" w16cid:durableId="429159007">
    <w:abstractNumId w:val="19"/>
  </w:num>
  <w:num w:numId="13" w16cid:durableId="929777492">
    <w:abstractNumId w:val="6"/>
  </w:num>
  <w:num w:numId="14" w16cid:durableId="1269385156">
    <w:abstractNumId w:val="16"/>
  </w:num>
  <w:num w:numId="15" w16cid:durableId="59408353">
    <w:abstractNumId w:val="14"/>
  </w:num>
  <w:num w:numId="16" w16cid:durableId="238174493">
    <w:abstractNumId w:val="8"/>
  </w:num>
  <w:num w:numId="17" w16cid:durableId="2132165335">
    <w:abstractNumId w:val="20"/>
  </w:num>
  <w:num w:numId="18" w16cid:durableId="61950247">
    <w:abstractNumId w:val="11"/>
  </w:num>
  <w:num w:numId="19" w16cid:durableId="1954940260">
    <w:abstractNumId w:val="26"/>
  </w:num>
  <w:num w:numId="20" w16cid:durableId="97255665">
    <w:abstractNumId w:val="1"/>
  </w:num>
  <w:num w:numId="21" w16cid:durableId="98456945">
    <w:abstractNumId w:val="18"/>
  </w:num>
  <w:num w:numId="22" w16cid:durableId="40160518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1210294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3655026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33409807">
    <w:abstractNumId w:val="15"/>
  </w:num>
  <w:num w:numId="26" w16cid:durableId="1972787590">
    <w:abstractNumId w:val="24"/>
  </w:num>
  <w:num w:numId="27" w16cid:durableId="1004745852">
    <w:abstractNumId w:val="7"/>
  </w:num>
  <w:num w:numId="28" w16cid:durableId="884607139">
    <w:abstractNumId w:val="3"/>
  </w:num>
  <w:num w:numId="29" w16cid:durableId="2033803008">
    <w:abstractNumId w:val="25"/>
  </w:num>
  <w:num w:numId="30" w16cid:durableId="398673771">
    <w:abstractNumId w:val="23"/>
  </w:num>
  <w:num w:numId="31" w16cid:durableId="395054479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rryn Goode">
    <w15:presenceInfo w15:providerId="AD" w15:userId="S::ceo@riac.org.au::070e6a52-27fb-438e-99fd-cb1fad9d35a6"/>
  </w15:person>
  <w15:person w15:author="Nicole James">
    <w15:presenceInfo w15:providerId="AD" w15:userId="S::operations@riac.org.au::6f331e2e-2d81-4624-ac48-6fc8559928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zcztDQzNrY0NjdU0lEKTi0uzszPAykwNKgFAOh2S8ctAAAA"/>
  </w:docVars>
  <w:rsids>
    <w:rsidRoot w:val="00385CCE"/>
    <w:rsid w:val="00005301"/>
    <w:rsid w:val="000104A4"/>
    <w:rsid w:val="00020322"/>
    <w:rsid w:val="000258C7"/>
    <w:rsid w:val="000279AE"/>
    <w:rsid w:val="0004568A"/>
    <w:rsid w:val="000469B6"/>
    <w:rsid w:val="00047149"/>
    <w:rsid w:val="00055EEA"/>
    <w:rsid w:val="00057494"/>
    <w:rsid w:val="00076AFD"/>
    <w:rsid w:val="000779B3"/>
    <w:rsid w:val="000A330E"/>
    <w:rsid w:val="000B206B"/>
    <w:rsid w:val="000B7DCA"/>
    <w:rsid w:val="000B7EC6"/>
    <w:rsid w:val="000C44A4"/>
    <w:rsid w:val="000D0880"/>
    <w:rsid w:val="000D21D3"/>
    <w:rsid w:val="000D487C"/>
    <w:rsid w:val="000F71C5"/>
    <w:rsid w:val="00100E61"/>
    <w:rsid w:val="001018E3"/>
    <w:rsid w:val="00101FAB"/>
    <w:rsid w:val="00107B73"/>
    <w:rsid w:val="0011453C"/>
    <w:rsid w:val="001161AC"/>
    <w:rsid w:val="001164F8"/>
    <w:rsid w:val="001170F5"/>
    <w:rsid w:val="0012201D"/>
    <w:rsid w:val="001359B6"/>
    <w:rsid w:val="00142FBE"/>
    <w:rsid w:val="00166453"/>
    <w:rsid w:val="00167476"/>
    <w:rsid w:val="00176E0B"/>
    <w:rsid w:val="00181A9B"/>
    <w:rsid w:val="001873CE"/>
    <w:rsid w:val="00192DE6"/>
    <w:rsid w:val="00193004"/>
    <w:rsid w:val="001A1BC2"/>
    <w:rsid w:val="001A3ACD"/>
    <w:rsid w:val="001D7B4F"/>
    <w:rsid w:val="001E53E3"/>
    <w:rsid w:val="00211A73"/>
    <w:rsid w:val="0021598F"/>
    <w:rsid w:val="002160DA"/>
    <w:rsid w:val="002313E0"/>
    <w:rsid w:val="00234243"/>
    <w:rsid w:val="0023555F"/>
    <w:rsid w:val="00237831"/>
    <w:rsid w:val="00250193"/>
    <w:rsid w:val="00250788"/>
    <w:rsid w:val="00255301"/>
    <w:rsid w:val="00266E61"/>
    <w:rsid w:val="002677DC"/>
    <w:rsid w:val="00293080"/>
    <w:rsid w:val="002A7050"/>
    <w:rsid w:val="002B4A9E"/>
    <w:rsid w:val="002B6B55"/>
    <w:rsid w:val="002D2819"/>
    <w:rsid w:val="002D6035"/>
    <w:rsid w:val="002E3628"/>
    <w:rsid w:val="00327624"/>
    <w:rsid w:val="0033517C"/>
    <w:rsid w:val="00337ED3"/>
    <w:rsid w:val="00361A9E"/>
    <w:rsid w:val="00362B82"/>
    <w:rsid w:val="003664D7"/>
    <w:rsid w:val="0037623F"/>
    <w:rsid w:val="0038243E"/>
    <w:rsid w:val="00385CCE"/>
    <w:rsid w:val="0039005B"/>
    <w:rsid w:val="003C3719"/>
    <w:rsid w:val="003C633E"/>
    <w:rsid w:val="003E10EB"/>
    <w:rsid w:val="003E1A3A"/>
    <w:rsid w:val="003E20A8"/>
    <w:rsid w:val="003E6E83"/>
    <w:rsid w:val="003F3F6E"/>
    <w:rsid w:val="00403C46"/>
    <w:rsid w:val="00410C25"/>
    <w:rsid w:val="004201BD"/>
    <w:rsid w:val="00424BD0"/>
    <w:rsid w:val="0046504C"/>
    <w:rsid w:val="0048163B"/>
    <w:rsid w:val="00485101"/>
    <w:rsid w:val="004933EE"/>
    <w:rsid w:val="004A7210"/>
    <w:rsid w:val="004B5E29"/>
    <w:rsid w:val="004C22F0"/>
    <w:rsid w:val="004C56B2"/>
    <w:rsid w:val="004D2F23"/>
    <w:rsid w:val="004D2FEF"/>
    <w:rsid w:val="004D70AC"/>
    <w:rsid w:val="004F6840"/>
    <w:rsid w:val="004F71D0"/>
    <w:rsid w:val="005017C1"/>
    <w:rsid w:val="00513198"/>
    <w:rsid w:val="00514DFB"/>
    <w:rsid w:val="00525744"/>
    <w:rsid w:val="0055015B"/>
    <w:rsid w:val="0056053B"/>
    <w:rsid w:val="005648C0"/>
    <w:rsid w:val="00565D0B"/>
    <w:rsid w:val="00567372"/>
    <w:rsid w:val="005674AA"/>
    <w:rsid w:val="005722B7"/>
    <w:rsid w:val="00580B8E"/>
    <w:rsid w:val="00587AA9"/>
    <w:rsid w:val="005A3597"/>
    <w:rsid w:val="005A6D28"/>
    <w:rsid w:val="005C01D5"/>
    <w:rsid w:val="005C26BE"/>
    <w:rsid w:val="005C37FD"/>
    <w:rsid w:val="005C6127"/>
    <w:rsid w:val="005C7B17"/>
    <w:rsid w:val="005E034F"/>
    <w:rsid w:val="005E16E7"/>
    <w:rsid w:val="005E454A"/>
    <w:rsid w:val="005F3CBD"/>
    <w:rsid w:val="00614265"/>
    <w:rsid w:val="00623288"/>
    <w:rsid w:val="00623E81"/>
    <w:rsid w:val="006258BB"/>
    <w:rsid w:val="00632772"/>
    <w:rsid w:val="00634C70"/>
    <w:rsid w:val="006356AB"/>
    <w:rsid w:val="00645B94"/>
    <w:rsid w:val="00646C2E"/>
    <w:rsid w:val="00650F58"/>
    <w:rsid w:val="00660CDD"/>
    <w:rsid w:val="00664032"/>
    <w:rsid w:val="00666131"/>
    <w:rsid w:val="00666677"/>
    <w:rsid w:val="00672B89"/>
    <w:rsid w:val="00673493"/>
    <w:rsid w:val="006739BF"/>
    <w:rsid w:val="0067495C"/>
    <w:rsid w:val="00677175"/>
    <w:rsid w:val="00680A53"/>
    <w:rsid w:val="006857D1"/>
    <w:rsid w:val="00690259"/>
    <w:rsid w:val="00691C16"/>
    <w:rsid w:val="006934FD"/>
    <w:rsid w:val="006B7635"/>
    <w:rsid w:val="006C73CE"/>
    <w:rsid w:val="006D49D3"/>
    <w:rsid w:val="006D6DB7"/>
    <w:rsid w:val="006F7DA1"/>
    <w:rsid w:val="00701BB3"/>
    <w:rsid w:val="00706436"/>
    <w:rsid w:val="00711D3E"/>
    <w:rsid w:val="00713A98"/>
    <w:rsid w:val="007321B6"/>
    <w:rsid w:val="0074232F"/>
    <w:rsid w:val="007456A9"/>
    <w:rsid w:val="0075138D"/>
    <w:rsid w:val="007606DA"/>
    <w:rsid w:val="00762AE0"/>
    <w:rsid w:val="00794458"/>
    <w:rsid w:val="00795F53"/>
    <w:rsid w:val="007A3286"/>
    <w:rsid w:val="007B4599"/>
    <w:rsid w:val="007C1CC9"/>
    <w:rsid w:val="007C287D"/>
    <w:rsid w:val="007D529F"/>
    <w:rsid w:val="007E2AE2"/>
    <w:rsid w:val="007F1673"/>
    <w:rsid w:val="007F2F69"/>
    <w:rsid w:val="00801705"/>
    <w:rsid w:val="0084342F"/>
    <w:rsid w:val="00843C16"/>
    <w:rsid w:val="008501DD"/>
    <w:rsid w:val="00857EBE"/>
    <w:rsid w:val="0086399C"/>
    <w:rsid w:val="008678D0"/>
    <w:rsid w:val="008742CE"/>
    <w:rsid w:val="00887317"/>
    <w:rsid w:val="008A01B2"/>
    <w:rsid w:val="008B74CA"/>
    <w:rsid w:val="008F43DD"/>
    <w:rsid w:val="008F7039"/>
    <w:rsid w:val="0092272D"/>
    <w:rsid w:val="009326BC"/>
    <w:rsid w:val="009343F3"/>
    <w:rsid w:val="00972617"/>
    <w:rsid w:val="00974CFF"/>
    <w:rsid w:val="009757AE"/>
    <w:rsid w:val="00993735"/>
    <w:rsid w:val="009A7477"/>
    <w:rsid w:val="009B0335"/>
    <w:rsid w:val="009B357D"/>
    <w:rsid w:val="009B3D96"/>
    <w:rsid w:val="009C13A4"/>
    <w:rsid w:val="009D2186"/>
    <w:rsid w:val="009E0491"/>
    <w:rsid w:val="009E0C66"/>
    <w:rsid w:val="009E3931"/>
    <w:rsid w:val="009E4107"/>
    <w:rsid w:val="00A02001"/>
    <w:rsid w:val="00A031FA"/>
    <w:rsid w:val="00A07344"/>
    <w:rsid w:val="00A126C0"/>
    <w:rsid w:val="00A17CCE"/>
    <w:rsid w:val="00A62D44"/>
    <w:rsid w:val="00A657D3"/>
    <w:rsid w:val="00A72B96"/>
    <w:rsid w:val="00A754D6"/>
    <w:rsid w:val="00A8188A"/>
    <w:rsid w:val="00A83544"/>
    <w:rsid w:val="00A95DCB"/>
    <w:rsid w:val="00AA59CB"/>
    <w:rsid w:val="00AB2E16"/>
    <w:rsid w:val="00AC420A"/>
    <w:rsid w:val="00AD5F57"/>
    <w:rsid w:val="00AD7665"/>
    <w:rsid w:val="00AE4ACF"/>
    <w:rsid w:val="00AF423D"/>
    <w:rsid w:val="00B031C5"/>
    <w:rsid w:val="00B04913"/>
    <w:rsid w:val="00B14779"/>
    <w:rsid w:val="00B26D0D"/>
    <w:rsid w:val="00B3754A"/>
    <w:rsid w:val="00B37A39"/>
    <w:rsid w:val="00B44C6C"/>
    <w:rsid w:val="00B569B8"/>
    <w:rsid w:val="00B6261F"/>
    <w:rsid w:val="00B7074A"/>
    <w:rsid w:val="00B72AFE"/>
    <w:rsid w:val="00B94AFA"/>
    <w:rsid w:val="00BA3F4B"/>
    <w:rsid w:val="00BA4269"/>
    <w:rsid w:val="00BA5830"/>
    <w:rsid w:val="00BC6419"/>
    <w:rsid w:val="00BC6545"/>
    <w:rsid w:val="00BD426E"/>
    <w:rsid w:val="00BE7147"/>
    <w:rsid w:val="00BE7A25"/>
    <w:rsid w:val="00C2306B"/>
    <w:rsid w:val="00C32F97"/>
    <w:rsid w:val="00C52A99"/>
    <w:rsid w:val="00C535CB"/>
    <w:rsid w:val="00C66B32"/>
    <w:rsid w:val="00C67A60"/>
    <w:rsid w:val="00C76409"/>
    <w:rsid w:val="00C86F96"/>
    <w:rsid w:val="00C87D12"/>
    <w:rsid w:val="00C90F85"/>
    <w:rsid w:val="00C92AFD"/>
    <w:rsid w:val="00CA55FE"/>
    <w:rsid w:val="00CB4215"/>
    <w:rsid w:val="00CB4452"/>
    <w:rsid w:val="00CC3605"/>
    <w:rsid w:val="00CE1463"/>
    <w:rsid w:val="00CE2E2E"/>
    <w:rsid w:val="00D11036"/>
    <w:rsid w:val="00D13580"/>
    <w:rsid w:val="00D24DD3"/>
    <w:rsid w:val="00D3395D"/>
    <w:rsid w:val="00D5299A"/>
    <w:rsid w:val="00D53F09"/>
    <w:rsid w:val="00D609E3"/>
    <w:rsid w:val="00D876EB"/>
    <w:rsid w:val="00D9231E"/>
    <w:rsid w:val="00D97E1F"/>
    <w:rsid w:val="00DA4C65"/>
    <w:rsid w:val="00DB57B5"/>
    <w:rsid w:val="00DD1648"/>
    <w:rsid w:val="00DE09BA"/>
    <w:rsid w:val="00DE4A2F"/>
    <w:rsid w:val="00DE7899"/>
    <w:rsid w:val="00DF03B9"/>
    <w:rsid w:val="00E06917"/>
    <w:rsid w:val="00E10ED5"/>
    <w:rsid w:val="00E23916"/>
    <w:rsid w:val="00E31A72"/>
    <w:rsid w:val="00E36F24"/>
    <w:rsid w:val="00E40A34"/>
    <w:rsid w:val="00E42B6A"/>
    <w:rsid w:val="00E445CB"/>
    <w:rsid w:val="00E45FCB"/>
    <w:rsid w:val="00E764E3"/>
    <w:rsid w:val="00EA5BEF"/>
    <w:rsid w:val="00EC53F6"/>
    <w:rsid w:val="00ED355B"/>
    <w:rsid w:val="00F0617B"/>
    <w:rsid w:val="00F14F9C"/>
    <w:rsid w:val="00F15450"/>
    <w:rsid w:val="00F1558D"/>
    <w:rsid w:val="00F1769B"/>
    <w:rsid w:val="00F677EA"/>
    <w:rsid w:val="00F906FB"/>
    <w:rsid w:val="00F96B3A"/>
    <w:rsid w:val="00FA1E7B"/>
    <w:rsid w:val="00FB68FB"/>
    <w:rsid w:val="00FC5C54"/>
    <w:rsid w:val="00FE6DE3"/>
    <w:rsid w:val="00FF1BD0"/>
    <w:rsid w:val="00FF4EFB"/>
    <w:rsid w:val="00FF7BFD"/>
    <w:rsid w:val="0143AB89"/>
    <w:rsid w:val="014D8506"/>
    <w:rsid w:val="02CD648D"/>
    <w:rsid w:val="02EB4ED8"/>
    <w:rsid w:val="0441A324"/>
    <w:rsid w:val="05709B30"/>
    <w:rsid w:val="071C9B62"/>
    <w:rsid w:val="08BBA743"/>
    <w:rsid w:val="08CEC20F"/>
    <w:rsid w:val="0A733527"/>
    <w:rsid w:val="0ACAE097"/>
    <w:rsid w:val="0B1258AD"/>
    <w:rsid w:val="0D69298C"/>
    <w:rsid w:val="0D6CF2CA"/>
    <w:rsid w:val="0D70F1CC"/>
    <w:rsid w:val="0DF11078"/>
    <w:rsid w:val="0E2151B2"/>
    <w:rsid w:val="0F04F9ED"/>
    <w:rsid w:val="0F76CAB7"/>
    <w:rsid w:val="0F7FF2C4"/>
    <w:rsid w:val="0F92BF38"/>
    <w:rsid w:val="10151608"/>
    <w:rsid w:val="10AD44D9"/>
    <w:rsid w:val="10E371E0"/>
    <w:rsid w:val="112E8F99"/>
    <w:rsid w:val="113176FB"/>
    <w:rsid w:val="11C0DB92"/>
    <w:rsid w:val="121355C5"/>
    <w:rsid w:val="1361ED50"/>
    <w:rsid w:val="14082571"/>
    <w:rsid w:val="144A3BDA"/>
    <w:rsid w:val="1516EF07"/>
    <w:rsid w:val="1593F0CB"/>
    <w:rsid w:val="17A5BEA3"/>
    <w:rsid w:val="18A5375F"/>
    <w:rsid w:val="191DACFD"/>
    <w:rsid w:val="19ED98E4"/>
    <w:rsid w:val="1A4009E2"/>
    <w:rsid w:val="1C123BB1"/>
    <w:rsid w:val="1C2B38A0"/>
    <w:rsid w:val="1CA10A06"/>
    <w:rsid w:val="1CD38447"/>
    <w:rsid w:val="1D3174E6"/>
    <w:rsid w:val="1F1478E3"/>
    <w:rsid w:val="1F62177C"/>
    <w:rsid w:val="201AB80D"/>
    <w:rsid w:val="207430F5"/>
    <w:rsid w:val="20E0C4AF"/>
    <w:rsid w:val="220D9CE2"/>
    <w:rsid w:val="227C9510"/>
    <w:rsid w:val="22836E48"/>
    <w:rsid w:val="23A6A38E"/>
    <w:rsid w:val="245AFDFA"/>
    <w:rsid w:val="25389D55"/>
    <w:rsid w:val="25B86806"/>
    <w:rsid w:val="25D15900"/>
    <w:rsid w:val="25D95A1B"/>
    <w:rsid w:val="25F1FB28"/>
    <w:rsid w:val="2606E9AF"/>
    <w:rsid w:val="270E9E59"/>
    <w:rsid w:val="27962BCF"/>
    <w:rsid w:val="28134DBB"/>
    <w:rsid w:val="28183D86"/>
    <w:rsid w:val="2AA9A08A"/>
    <w:rsid w:val="2AD91546"/>
    <w:rsid w:val="2BCB86E0"/>
    <w:rsid w:val="2F1A95AB"/>
    <w:rsid w:val="326A2AF5"/>
    <w:rsid w:val="327ACB4C"/>
    <w:rsid w:val="33BF8EF2"/>
    <w:rsid w:val="354E8366"/>
    <w:rsid w:val="35812C0F"/>
    <w:rsid w:val="35A1CBB7"/>
    <w:rsid w:val="35D6D96B"/>
    <w:rsid w:val="36720801"/>
    <w:rsid w:val="36ECEE65"/>
    <w:rsid w:val="3710D06C"/>
    <w:rsid w:val="373D9C18"/>
    <w:rsid w:val="3881F41F"/>
    <w:rsid w:val="39104EC4"/>
    <w:rsid w:val="3A2268C8"/>
    <w:rsid w:val="3BB0CB6A"/>
    <w:rsid w:val="3C66985F"/>
    <w:rsid w:val="3CE3BA4B"/>
    <w:rsid w:val="3D1E3256"/>
    <w:rsid w:val="3D8D2723"/>
    <w:rsid w:val="3E9DF810"/>
    <w:rsid w:val="3EAE5E89"/>
    <w:rsid w:val="3F574177"/>
    <w:rsid w:val="3FDA1495"/>
    <w:rsid w:val="40CCA8DB"/>
    <w:rsid w:val="4121BE5C"/>
    <w:rsid w:val="42074F05"/>
    <w:rsid w:val="42538313"/>
    <w:rsid w:val="42A8A990"/>
    <w:rsid w:val="42CEE7A5"/>
    <w:rsid w:val="4330FBAF"/>
    <w:rsid w:val="43C68C7A"/>
    <w:rsid w:val="442B52D2"/>
    <w:rsid w:val="444479F1"/>
    <w:rsid w:val="45656D37"/>
    <w:rsid w:val="45E4B999"/>
    <w:rsid w:val="465B04C1"/>
    <w:rsid w:val="47DDACC5"/>
    <w:rsid w:val="47FE1470"/>
    <w:rsid w:val="483C1872"/>
    <w:rsid w:val="4841F234"/>
    <w:rsid w:val="48E5CE69"/>
    <w:rsid w:val="492775EB"/>
    <w:rsid w:val="4954FA4E"/>
    <w:rsid w:val="495FAF65"/>
    <w:rsid w:val="4AD69AC2"/>
    <w:rsid w:val="4AE67BB1"/>
    <w:rsid w:val="4AFB7FC6"/>
    <w:rsid w:val="4B1EA738"/>
    <w:rsid w:val="4C4DC7B0"/>
    <w:rsid w:val="4D422239"/>
    <w:rsid w:val="4D5C4690"/>
    <w:rsid w:val="4E84739F"/>
    <w:rsid w:val="4F248BBF"/>
    <w:rsid w:val="50870AF6"/>
    <w:rsid w:val="50C916DA"/>
    <w:rsid w:val="52586C06"/>
    <w:rsid w:val="53444173"/>
    <w:rsid w:val="53710D1F"/>
    <w:rsid w:val="53BE72F2"/>
    <w:rsid w:val="54695FCB"/>
    <w:rsid w:val="55B8C06E"/>
    <w:rsid w:val="55D8F745"/>
    <w:rsid w:val="55FC10CD"/>
    <w:rsid w:val="567209D5"/>
    <w:rsid w:val="568CB05A"/>
    <w:rsid w:val="57937848"/>
    <w:rsid w:val="57FBBE15"/>
    <w:rsid w:val="5A8A2518"/>
    <w:rsid w:val="5AAB61BA"/>
    <w:rsid w:val="5CC56D1B"/>
    <w:rsid w:val="5E4B8816"/>
    <w:rsid w:val="5E55137D"/>
    <w:rsid w:val="603E5550"/>
    <w:rsid w:val="606B1569"/>
    <w:rsid w:val="6198DE3E"/>
    <w:rsid w:val="61DA25B1"/>
    <w:rsid w:val="63B7C8A1"/>
    <w:rsid w:val="6528D82A"/>
    <w:rsid w:val="652DE9B9"/>
    <w:rsid w:val="6699F385"/>
    <w:rsid w:val="69219ADF"/>
    <w:rsid w:val="699489E3"/>
    <w:rsid w:val="6A16BF7F"/>
    <w:rsid w:val="6BD7D07C"/>
    <w:rsid w:val="6CFECACE"/>
    <w:rsid w:val="6D8B8BD9"/>
    <w:rsid w:val="6E8BDD0D"/>
    <w:rsid w:val="6E91F544"/>
    <w:rsid w:val="6EA5056A"/>
    <w:rsid w:val="6FA6DF0E"/>
    <w:rsid w:val="71DE3142"/>
    <w:rsid w:val="7260B795"/>
    <w:rsid w:val="72C3DA6E"/>
    <w:rsid w:val="741B05A1"/>
    <w:rsid w:val="7469619F"/>
    <w:rsid w:val="74DF2A10"/>
    <w:rsid w:val="751EDB10"/>
    <w:rsid w:val="79A0EC8B"/>
    <w:rsid w:val="7A9E70A0"/>
    <w:rsid w:val="7B37904F"/>
    <w:rsid w:val="7B44A977"/>
    <w:rsid w:val="7BC83925"/>
    <w:rsid w:val="7C3A4101"/>
    <w:rsid w:val="7C3DE999"/>
    <w:rsid w:val="7CCF5E4C"/>
    <w:rsid w:val="7D21C14B"/>
    <w:rsid w:val="7D31C664"/>
    <w:rsid w:val="7D428B34"/>
    <w:rsid w:val="7D806B7B"/>
    <w:rsid w:val="7DE56962"/>
    <w:rsid w:val="7DFA499E"/>
    <w:rsid w:val="7E0D96B8"/>
    <w:rsid w:val="7EF72754"/>
    <w:rsid w:val="7EFF2309"/>
    <w:rsid w:val="7F59B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32109C"/>
  <w15:chartTrackingRefBased/>
  <w15:docId w15:val="{23556FB7-D785-4B36-AFD9-A0FA0C2A8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635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rsid w:val="006B7635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basedOn w:val="DefaultParagraphFont"/>
    <w:uiPriority w:val="1"/>
    <w:rsid w:val="00CA55FE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932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6BC"/>
  </w:style>
  <w:style w:type="paragraph" w:styleId="Footer">
    <w:name w:val="footer"/>
    <w:basedOn w:val="Normal"/>
    <w:link w:val="FooterChar"/>
    <w:uiPriority w:val="99"/>
    <w:unhideWhenUsed/>
    <w:rsid w:val="00932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6BC"/>
  </w:style>
  <w:style w:type="paragraph" w:styleId="NormalWeb">
    <w:name w:val="Normal (Web)"/>
    <w:basedOn w:val="Normal"/>
    <w:uiPriority w:val="99"/>
    <w:unhideWhenUsed/>
    <w:rsid w:val="002E362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character" w:customStyle="1" w:styleId="Heading1Char">
    <w:name w:val="Heading 1 Char"/>
    <w:basedOn w:val="DefaultParagraphFont"/>
    <w:link w:val="Heading1"/>
    <w:rsid w:val="006B7635"/>
    <w:rPr>
      <w:rFonts w:ascii="Arial" w:eastAsia="Times New Roman" w:hAnsi="Arial" w:cs="Arial"/>
      <w:b/>
      <w:bCs/>
      <w:kern w:val="32"/>
      <w:sz w:val="32"/>
      <w:szCs w:val="32"/>
    </w:rPr>
  </w:style>
  <w:style w:type="paragraph" w:customStyle="1" w:styleId="BNGNormal">
    <w:name w:val="BNG Normal"/>
    <w:basedOn w:val="Normal"/>
    <w:qFormat/>
    <w:rsid w:val="006B7635"/>
    <w:pPr>
      <w:widowControl w:val="0"/>
      <w:suppressAutoHyphens/>
      <w:autoSpaceDE w:val="0"/>
      <w:autoSpaceDN w:val="0"/>
      <w:adjustRightInd w:val="0"/>
      <w:spacing w:after="120" w:line="240" w:lineRule="auto"/>
      <w:textAlignment w:val="center"/>
    </w:pPr>
    <w:rPr>
      <w:rFonts w:ascii="Arial" w:eastAsia="Calibri" w:hAnsi="Arial" w:cs="Avenir-Book"/>
      <w:color w:val="404040"/>
      <w:sz w:val="20"/>
      <w:szCs w:val="20"/>
      <w:lang w:val="en-GB" w:eastAsia="en-AU"/>
    </w:rPr>
  </w:style>
  <w:style w:type="character" w:styleId="PlaceholderText">
    <w:name w:val="Placeholder Text"/>
    <w:basedOn w:val="DefaultParagraphFont"/>
    <w:uiPriority w:val="99"/>
    <w:semiHidden/>
    <w:rsid w:val="006B7635"/>
    <w:rPr>
      <w:color w:val="808080"/>
    </w:rPr>
  </w:style>
  <w:style w:type="table" w:styleId="TableGrid">
    <w:name w:val="Table Grid"/>
    <w:basedOn w:val="TableNormal"/>
    <w:uiPriority w:val="39"/>
    <w:rsid w:val="00A657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657D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Normal3">
    <w:name w:val="Normal + 3"/>
    <w:basedOn w:val="Normal"/>
    <w:rsid w:val="00AF423D"/>
    <w:pPr>
      <w:spacing w:after="0" w:line="240" w:lineRule="auto"/>
      <w:ind w:left="1200" w:hanging="640"/>
      <w:jc w:val="both"/>
    </w:pPr>
    <w:rPr>
      <w:rFonts w:ascii="Palatino" w:eastAsia="Times New Roman" w:hAnsi="Palatino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A754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424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24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A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A7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A583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E10EB"/>
    <w:pPr>
      <w:spacing w:after="0" w:line="240" w:lineRule="auto"/>
    </w:pPr>
  </w:style>
  <w:style w:type="paragraph" w:styleId="Revision">
    <w:name w:val="Revision"/>
    <w:hidden/>
    <w:uiPriority w:val="99"/>
    <w:semiHidden/>
    <w:rsid w:val="00237831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1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19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0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microsoft.com/office/2018/08/relationships/commentsExtensible" Target="commentsExtensible.xml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microsoft.com/office/2016/09/relationships/commentsIds" Target="commentsIds.xm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jpe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comments" Target="comments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jpe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7.png"/><Relationship Id="rId1" Type="http://schemas.openxmlformats.org/officeDocument/2006/relationships/image" Target="media/image2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8DCA9998BCF47A7A3F5269C82AA9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3E89B-1A7F-4EA1-BED3-7E9CA8E6371E}"/>
      </w:docPartPr>
      <w:docPartBody>
        <w:p w:rsidR="00AB2E16" w:rsidRDefault="00AB2E16">
          <w:pPr>
            <w:pStyle w:val="28DCA9998BCF47A7A3F5269C82AA9229"/>
          </w:pPr>
          <w:r w:rsidRPr="002F22E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venir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B2E16"/>
    <w:rsid w:val="00012FDC"/>
    <w:rsid w:val="00175CC4"/>
    <w:rsid w:val="001C3BAF"/>
    <w:rsid w:val="00234107"/>
    <w:rsid w:val="004976F9"/>
    <w:rsid w:val="005F73C3"/>
    <w:rsid w:val="006D27FC"/>
    <w:rsid w:val="00785748"/>
    <w:rsid w:val="00A87DC1"/>
    <w:rsid w:val="00AB2E16"/>
    <w:rsid w:val="00AD0EE8"/>
    <w:rsid w:val="00BF17A3"/>
    <w:rsid w:val="00C45F0C"/>
    <w:rsid w:val="00CF3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8DCA9998BCF47A7A3F5269C82AA9229">
    <w:name w:val="28DCA9998BCF47A7A3F5269C82AA9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E3B3E70249C74D84F418FD00C26016" ma:contentTypeVersion="15" ma:contentTypeDescription="Create a new document." ma:contentTypeScope="" ma:versionID="ab6ad00dd792c334b7cfbf844fbad7e7">
  <xsd:schema xmlns:xsd="http://www.w3.org/2001/XMLSchema" xmlns:xs="http://www.w3.org/2001/XMLSchema" xmlns:p="http://schemas.microsoft.com/office/2006/metadata/properties" xmlns:ns1="http://schemas.microsoft.com/sharepoint/v3" xmlns:ns2="06c14bac-afc9-4719-b87c-61dc35c1fa06" xmlns:ns3="f82c22c4-3d29-4302-a5bf-3020d5723fad" targetNamespace="http://schemas.microsoft.com/office/2006/metadata/properties" ma:root="true" ma:fieldsID="f336772562adab4bc89df051d770a916" ns1:_="" ns2:_="" ns3:_="">
    <xsd:import namespace="http://schemas.microsoft.com/sharepoint/v3"/>
    <xsd:import namespace="06c14bac-afc9-4719-b87c-61dc35c1fa06"/>
    <xsd:import namespace="f82c22c4-3d29-4302-a5bf-3020d5723f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c14bac-afc9-4719-b87c-61dc35c1f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2c22c4-3d29-4302-a5bf-3020d5723f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CF01C3E-7914-49AB-AA7A-02DEB321AA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413642-EEC3-4190-AEE7-E981368A27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6c14bac-afc9-4719-b87c-61dc35c1fa06"/>
    <ds:schemaRef ds:uri="f82c22c4-3d29-4302-a5bf-3020d5723f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2040BC-B210-4FE5-8FBB-CC9B459F7BF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32</Words>
  <Characters>2464</Characters>
  <Application>Microsoft Office Word</Application>
  <DocSecurity>0</DocSecurity>
  <Lines>20</Lines>
  <Paragraphs>5</Paragraphs>
  <ScaleCrop>false</ScaleCrop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James</dc:creator>
  <cp:keywords/>
  <dc:description/>
  <cp:lastModifiedBy>Nicole James</cp:lastModifiedBy>
  <cp:revision>2</cp:revision>
  <dcterms:created xsi:type="dcterms:W3CDTF">2022-07-24T23:27:00Z</dcterms:created>
  <dcterms:modified xsi:type="dcterms:W3CDTF">2022-07-24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E3B3E70249C74D84F418FD00C26016</vt:lpwstr>
  </property>
</Properties>
</file>